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 xml:space="preserve">Guilherme </w:t>
      </w:r>
      <w:proofErr w:type="spellStart"/>
      <w:r w:rsidRPr="005F1AAB">
        <w:rPr>
          <w:sz w:val="40"/>
          <w:szCs w:val="40"/>
        </w:rPr>
        <w:t>Zanchettin</w:t>
      </w:r>
      <w:proofErr w:type="spellEnd"/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proofErr w:type="spellStart"/>
      <w:r w:rsidR="00A81959">
        <w:rPr>
          <w:sz w:val="40"/>
          <w:szCs w:val="40"/>
        </w:rPr>
        <w:t>Valiati</w:t>
      </w:r>
      <w:proofErr w:type="spellEnd"/>
      <w:r w:rsidR="00A81959">
        <w:rPr>
          <w:sz w:val="40"/>
          <w:szCs w:val="40"/>
        </w:rPr>
        <w:t xml:space="preserve"> </w:t>
      </w:r>
      <w:proofErr w:type="spellStart"/>
      <w:r w:rsidR="00A81959">
        <w:rPr>
          <w:sz w:val="40"/>
          <w:szCs w:val="40"/>
        </w:rPr>
        <w:t>Maran</w:t>
      </w:r>
      <w:proofErr w:type="spellEnd"/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r50g&#10;190AAAAHAQAADwAAAAAAAAAAAAAAAABpBAAAZHJzL2Rvd25yZXYueG1sUEsFBgAAAAAEAAQA8wAA&#10;AHMFAAAAAA==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D3A7563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564DE841" w:rsidR="00D23406" w:rsidRDefault="00EE43E5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2D66A8D9" w:rsidR="00D23406" w:rsidRDefault="00EE43E5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7AB10EC3" w:rsidR="00D23406" w:rsidRDefault="00EE43E5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3A973D5E" w:rsidR="00D23406" w:rsidRDefault="00EE43E5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1D2C8B61" w:rsidR="00D23406" w:rsidRDefault="00EE43E5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02E2BB3D" w:rsidR="00D23406" w:rsidRDefault="00EE43E5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5A54CC71" w:rsidR="00D23406" w:rsidRDefault="00EE43E5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20787B9C" w:rsidR="00D23406" w:rsidRDefault="00EE43E5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08DB0DFE" w:rsidR="00D23406" w:rsidRDefault="00EE43E5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</w:t>
            </w:r>
            <w:proofErr w:type="gramStart"/>
            <w:r w:rsidR="00536E26" w:rsidRPr="00536E26">
              <w:t>reservar</w:t>
            </w:r>
            <w:proofErr w:type="gramEnd"/>
            <w:r w:rsidR="00536E26" w:rsidRPr="00536E26">
              <w:t xml:space="preserve">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136DFA95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ão faz reservas para serviços de terceiros, como pet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itt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ou dog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walk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 xml:space="preserve">Solução </w:t>
            </w:r>
            <w:proofErr w:type="spellStart"/>
            <w:r w:rsidRPr="00EE10BC">
              <w:t>all</w:t>
            </w:r>
            <w:proofErr w:type="spellEnd"/>
            <w:r w:rsidRPr="00EE10BC">
              <w:t>-</w:t>
            </w:r>
            <w:proofErr w:type="spellStart"/>
            <w:r w:rsidRPr="00EE10BC">
              <w:t>in-one</w:t>
            </w:r>
            <w:proofErr w:type="spellEnd"/>
            <w:r w:rsidRPr="00EE10BC">
              <w:t xml:space="preserve">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633034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66D1D1A2" w:rsidR="00633034" w:rsidRPr="0013770B" w:rsidRDefault="00FC6453" w:rsidP="0013770B">
            <w:r>
              <w:t>Executar</w:t>
            </w:r>
            <w:r w:rsidR="00B534BD" w:rsidRPr="0013770B">
              <w:t xml:space="preserve"> o login no sistema.</w:t>
            </w:r>
          </w:p>
        </w:tc>
      </w:tr>
      <w:tr w:rsidR="00633034" w:rsidRPr="00F76475" w14:paraId="434F9EE6" w14:textId="77777777" w:rsidTr="002C08FF">
        <w:tc>
          <w:tcPr>
            <w:tcW w:w="709" w:type="dxa"/>
            <w:vAlign w:val="center"/>
          </w:tcPr>
          <w:p w14:paraId="3BEC97FF" w14:textId="012BBE97" w:rsidR="00633034" w:rsidRPr="00F76475" w:rsidRDefault="006A3E42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6F163DD9" w14:textId="2616B8F5" w:rsidR="00633034" w:rsidRPr="0013770B" w:rsidRDefault="000A586C" w:rsidP="0013770B">
            <w:r w:rsidRPr="0013770B">
              <w:t>Apresentar ao Usuário um Dashboard para consultar os dados cadastrais do seu Pet.</w:t>
            </w:r>
          </w:p>
        </w:tc>
      </w:tr>
      <w:tr w:rsidR="00633034" w:rsidRPr="00F76475" w14:paraId="5483ACCD" w14:textId="77777777" w:rsidTr="002C08FF">
        <w:tc>
          <w:tcPr>
            <w:tcW w:w="709" w:type="dxa"/>
            <w:vAlign w:val="center"/>
          </w:tcPr>
          <w:p w14:paraId="7245AA58" w14:textId="01A7191F" w:rsidR="00633034" w:rsidRDefault="00D16E8A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5A4F624" w14:textId="114525A0" w:rsidR="005137C8" w:rsidRPr="0013770B" w:rsidRDefault="00344909" w:rsidP="004339F2">
            <w:r>
              <w:t xml:space="preserve">Manter </w:t>
            </w:r>
            <w:r w:rsidR="00890127">
              <w:t>a agenda</w:t>
            </w:r>
            <w:r w:rsidR="004339F2">
              <w:t xml:space="preserve"> </w:t>
            </w:r>
            <w:r w:rsidR="0040311E">
              <w:t xml:space="preserve">de banho, tosa e consultas </w:t>
            </w:r>
            <w:r w:rsidR="00987F3F">
              <w:t>veterinários</w:t>
            </w:r>
            <w:r w:rsidR="004339F2">
              <w:t xml:space="preserve"> </w:t>
            </w:r>
            <w:r w:rsidR="00FD7EED">
              <w:t>para funcionários e administradores.</w:t>
            </w:r>
          </w:p>
        </w:tc>
      </w:tr>
      <w:tr w:rsidR="00633034" w:rsidRPr="00F76475" w14:paraId="53D82C35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48ABB5B7" w14:textId="535EC6A5" w:rsidR="00633034" w:rsidRDefault="00D16E8A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7E671687" w14:textId="2C71C62A" w:rsidR="00633034" w:rsidRPr="0013770B" w:rsidRDefault="003D37C3" w:rsidP="0013770B">
            <w:pPr>
              <w:rPr>
                <w:lang w:eastAsia="pt-BR"/>
              </w:rPr>
            </w:pPr>
            <w:r>
              <w:rPr>
                <w:lang w:eastAsia="pt-BR"/>
              </w:rPr>
              <w:t>Permitir</w:t>
            </w:r>
            <w:r w:rsidR="00E73C73" w:rsidRPr="00E73C73">
              <w:rPr>
                <w:lang w:eastAsia="pt-BR"/>
              </w:rPr>
              <w:t xml:space="preserve"> que o Cliente</w:t>
            </w:r>
            <w:r>
              <w:rPr>
                <w:lang w:eastAsia="pt-BR"/>
              </w:rPr>
              <w:t xml:space="preserve"> </w:t>
            </w:r>
            <w:r w:rsidR="006A5122">
              <w:rPr>
                <w:lang w:eastAsia="pt-BR"/>
              </w:rPr>
              <w:t>pesquise produtos</w:t>
            </w:r>
            <w:r w:rsidR="00E73C73" w:rsidRPr="00E73C73">
              <w:rPr>
                <w:lang w:eastAsia="pt-BR"/>
              </w:rPr>
              <w:t xml:space="preserve"> para seu Pet.</w:t>
            </w:r>
          </w:p>
        </w:tc>
      </w:tr>
      <w:tr w:rsidR="006A5122" w:rsidRPr="00F76475" w14:paraId="245AD04C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73887F5B" w14:textId="335B9EE0" w:rsidR="006A5122" w:rsidRDefault="00D16E8A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568AC2AA" w14:textId="33719A8A" w:rsidR="006A5122" w:rsidRDefault="006A5122" w:rsidP="0013770B">
            <w:pPr>
              <w:rPr>
                <w:lang w:eastAsia="pt-BR"/>
              </w:rPr>
            </w:pPr>
            <w:r>
              <w:rPr>
                <w:lang w:eastAsia="pt-BR"/>
              </w:rPr>
              <w:t xml:space="preserve">Permitir que o Cliente realize a compra de produtos </w:t>
            </w:r>
            <w:r w:rsidR="005B3207">
              <w:rPr>
                <w:lang w:eastAsia="pt-BR"/>
              </w:rPr>
              <w:t>para seu Pet.</w:t>
            </w:r>
          </w:p>
        </w:tc>
      </w:tr>
      <w:tr w:rsidR="00633034" w:rsidRPr="00F76475" w14:paraId="6311AAAB" w14:textId="77777777" w:rsidTr="00FC1F92">
        <w:tc>
          <w:tcPr>
            <w:tcW w:w="709" w:type="dxa"/>
            <w:vAlign w:val="center"/>
          </w:tcPr>
          <w:p w14:paraId="26CC7126" w14:textId="37E1B739" w:rsidR="00633034" w:rsidRDefault="00D16E8A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0C1D8205" w14:textId="3D98D7EF" w:rsidR="00633034" w:rsidRPr="0013770B" w:rsidRDefault="00CC6AC5" w:rsidP="0013770B">
            <w:r w:rsidRPr="0013770B">
              <w:t xml:space="preserve">Possibilitar que o Administrador </w:t>
            </w:r>
            <w:r w:rsidR="00322531">
              <w:t>gere</w:t>
            </w:r>
            <w:r w:rsidRPr="0013770B">
              <w:t xml:space="preserve"> relatórios detalhados dos agendamentos de serviços</w:t>
            </w:r>
            <w:r w:rsidR="00322531">
              <w:t xml:space="preserve"> e vendas</w:t>
            </w:r>
            <w:r w:rsidRPr="0013770B">
              <w:t>.</w:t>
            </w:r>
          </w:p>
        </w:tc>
      </w:tr>
      <w:tr w:rsidR="00633034" w:rsidRPr="00F76475" w14:paraId="7DFB51B6" w14:textId="77777777" w:rsidTr="00FC1F92">
        <w:tc>
          <w:tcPr>
            <w:tcW w:w="709" w:type="dxa"/>
            <w:vAlign w:val="center"/>
          </w:tcPr>
          <w:p w14:paraId="7A4A3EF7" w14:textId="29107231" w:rsidR="00633034" w:rsidRDefault="00D16E8A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0D5E8404" w14:textId="67D52314" w:rsidR="00633034" w:rsidRPr="0013770B" w:rsidRDefault="00CC6AC5" w:rsidP="0013770B">
            <w:r w:rsidRPr="0013770B">
              <w:t xml:space="preserve">Apresentar no Perfil do Pet informações nutricionais e recomendações médicas </w:t>
            </w:r>
            <w:r w:rsidR="00367AB1">
              <w:t>de cada animal cadastrado.</w:t>
            </w:r>
          </w:p>
        </w:tc>
      </w:tr>
      <w:tr w:rsidR="00D44F5E" w:rsidRPr="00F76475" w14:paraId="121C0C43" w14:textId="77777777" w:rsidTr="00FC1F92">
        <w:tc>
          <w:tcPr>
            <w:tcW w:w="709" w:type="dxa"/>
            <w:vAlign w:val="center"/>
          </w:tcPr>
          <w:p w14:paraId="131EAC65" w14:textId="5F8D02FE" w:rsidR="00D44F5E" w:rsidRDefault="00D16E8A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1AC852C5" w14:textId="66C49BC7" w:rsidR="00D44F5E" w:rsidRPr="0013770B" w:rsidRDefault="00DD6920" w:rsidP="0013770B">
            <w:r>
              <w:t xml:space="preserve">Manter a agenda </w:t>
            </w:r>
            <w:r w:rsidR="00FD1498">
              <w:t>do meu pet para</w:t>
            </w:r>
            <w:r>
              <w:t xml:space="preserve"> consultas veterinárias.</w:t>
            </w:r>
          </w:p>
        </w:tc>
      </w:tr>
      <w:tr w:rsidR="00D44F5E" w:rsidRPr="00F76475" w14:paraId="5922FFAE" w14:textId="77777777" w:rsidTr="00FC1F92">
        <w:tc>
          <w:tcPr>
            <w:tcW w:w="709" w:type="dxa"/>
            <w:vAlign w:val="center"/>
          </w:tcPr>
          <w:p w14:paraId="2ED56BC2" w14:textId="2AD5AEB1" w:rsidR="00D44F5E" w:rsidRDefault="00D16E8A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4C93B210" w14:textId="754FDFCE" w:rsidR="00D44F5E" w:rsidRPr="0013770B" w:rsidRDefault="00DD6920" w:rsidP="0013770B">
            <w:r>
              <w:t>Manter a agenda</w:t>
            </w:r>
            <w:r w:rsidR="00E34071">
              <w:t xml:space="preserve"> do meu pet</w:t>
            </w:r>
            <w:r w:rsidR="00FD1498">
              <w:t xml:space="preserve"> para</w:t>
            </w:r>
            <w:r>
              <w:t xml:space="preserve"> banho e tosa.</w:t>
            </w:r>
          </w:p>
        </w:tc>
      </w:tr>
      <w:tr w:rsidR="00601E6D" w:rsidRPr="00F76475" w14:paraId="3796D3A1" w14:textId="77777777" w:rsidTr="00FC1F92">
        <w:tc>
          <w:tcPr>
            <w:tcW w:w="709" w:type="dxa"/>
            <w:vAlign w:val="center"/>
          </w:tcPr>
          <w:p w14:paraId="540ADCFF" w14:textId="559EE9A7" w:rsidR="00601E6D" w:rsidRDefault="00D16E8A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3FCD071E" w14:textId="0255CFF5" w:rsidR="00601E6D" w:rsidRPr="0013770B" w:rsidRDefault="00460207" w:rsidP="0013770B">
            <w:r>
              <w:t>M</w:t>
            </w:r>
            <w:r w:rsidR="001F27D8">
              <w:t>anter</w:t>
            </w:r>
            <w:r w:rsidR="00264D74" w:rsidRPr="0013770B">
              <w:t xml:space="preserve"> contas de Usuários.</w:t>
            </w:r>
          </w:p>
        </w:tc>
      </w:tr>
      <w:tr w:rsidR="00601E6D" w:rsidRPr="00F76475" w14:paraId="1CDF6618" w14:textId="77777777" w:rsidTr="00530919">
        <w:tc>
          <w:tcPr>
            <w:tcW w:w="709" w:type="dxa"/>
            <w:vAlign w:val="center"/>
          </w:tcPr>
          <w:p w14:paraId="19BAFAB3" w14:textId="734B71C4" w:rsidR="00601E6D" w:rsidRDefault="00D16E8A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353066AA" w14:textId="726BA492" w:rsidR="00601E6D" w:rsidRPr="0013770B" w:rsidRDefault="00460207" w:rsidP="0013770B">
            <w:r>
              <w:t>M</w:t>
            </w:r>
            <w:r w:rsidR="001F27D8">
              <w:t>anter</w:t>
            </w:r>
            <w:r w:rsidR="00D15529" w:rsidRPr="0013770B">
              <w:t xml:space="preserve"> dados de Pet</w:t>
            </w:r>
            <w:r>
              <w:t>s</w:t>
            </w:r>
            <w:r w:rsidR="00D15529" w:rsidRPr="0013770B">
              <w:t>.</w:t>
            </w:r>
          </w:p>
        </w:tc>
      </w:tr>
      <w:tr w:rsidR="00601E6D" w:rsidRPr="00F76475" w14:paraId="2995EC7B" w14:textId="77777777" w:rsidTr="00530919">
        <w:tc>
          <w:tcPr>
            <w:tcW w:w="709" w:type="dxa"/>
            <w:vAlign w:val="center"/>
          </w:tcPr>
          <w:p w14:paraId="1863ED73" w14:textId="33D9DBB0" w:rsidR="00601E6D" w:rsidRDefault="00D16E8A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4C99210E" w14:textId="460B578E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produtos disponíveis.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BBE6157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D6EA832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E2DABD7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A15FFA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EB9487D" w14:textId="77777777" w:rsidR="00AD2A82" w:rsidRDefault="00AD2A8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14BF7B" w14:textId="77777777" w:rsidR="00AD2A82" w:rsidRDefault="00AD2A8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0F3014" w14:textId="77777777" w:rsidR="00AC043A" w:rsidRDefault="00AC043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1CADF1B9" w:rsidR="00B51A32" w:rsidRPr="00251B74" w:rsidRDefault="00B72FAA" w:rsidP="00251B74">
            <w:r>
              <w:t>Funcionário (Petshop)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4A041B64" w:rsidR="00213583" w:rsidRPr="00251B74" w:rsidRDefault="00B72FAA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720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5BE2B3DA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E70DF">
              <w:rPr>
                <w:sz w:val="24"/>
                <w:szCs w:val="24"/>
              </w:rPr>
              <w:t xml:space="preserve"> PetConnect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7FCA5DD5" w14:textId="661B337A" w:rsidR="00C3485B" w:rsidRDefault="00C3485B" w:rsidP="00C3485B">
            <w:pPr>
              <w:rPr>
                <w:color w:val="ED7D31" w:themeColor="accent2"/>
              </w:rPr>
            </w:pPr>
          </w:p>
          <w:p w14:paraId="56F8AF0F" w14:textId="3DD1F71F" w:rsidR="008E70DF" w:rsidRDefault="004012CC" w:rsidP="008E70DF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1DDC5373" wp14:editId="3B023408">
                  <wp:extent cx="5400040" cy="3458845"/>
                  <wp:effectExtent l="0" t="0" r="0" b="8255"/>
                  <wp:docPr id="18441742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3458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CB10A7" w14:textId="3E4087A8" w:rsidR="009F2F47" w:rsidRPr="008E70DF" w:rsidRDefault="009F2F47" w:rsidP="008E70DF">
            <w:pPr>
              <w:pStyle w:val="NormalWeb"/>
            </w:pPr>
          </w:p>
        </w:tc>
      </w:tr>
    </w:tbl>
    <w:p w14:paraId="73E0F518" w14:textId="0FBB5B64" w:rsidR="009524AB" w:rsidRDefault="009524AB" w:rsidP="00C765DF"/>
    <w:p w14:paraId="51D07640" w14:textId="04393334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D1D0B96" w14:textId="77777777" w:rsidR="00060679" w:rsidRDefault="0006067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DFED2FA" w14:textId="6A036855" w:rsidR="00E60EAC" w:rsidRDefault="0069253E" w:rsidP="00E60EAC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D6DCDFE" w14:textId="77777777" w:rsidR="00356314" w:rsidRPr="00356314" w:rsidRDefault="00356314" w:rsidP="00356314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75283F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42EA0214" w:rsidR="00EF6C5C" w:rsidRPr="0075283F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</w:t>
            </w:r>
            <w:r w:rsidR="00EF6C5C" w:rsidRPr="0075283F">
              <w:rPr>
                <w:b/>
                <w:bCs/>
              </w:rPr>
              <w:t xml:space="preserve"> - </w:t>
            </w:r>
            <w:r w:rsidR="00663019" w:rsidRPr="0075283F">
              <w:rPr>
                <w:b/>
                <w:bCs/>
              </w:rPr>
              <w:t>REQUISITO 1</w:t>
            </w:r>
            <w:r w:rsidR="00EF6C5C" w:rsidRPr="0075283F">
              <w:t xml:space="preserve">: </w:t>
            </w:r>
            <w:r w:rsidR="00F70F53" w:rsidRPr="0075283F">
              <w:t>M</w:t>
            </w:r>
            <w:r w:rsidR="00A743B4" w:rsidRPr="0075283F">
              <w:rPr>
                <w:sz w:val="24"/>
                <w:szCs w:val="24"/>
              </w:rPr>
              <w:t>anter contas de Usuários</w:t>
            </w:r>
            <w:r w:rsidR="00F70F53" w:rsidRPr="0075283F">
              <w:rPr>
                <w:sz w:val="24"/>
                <w:szCs w:val="24"/>
              </w:rPr>
              <w:t>.</w:t>
            </w:r>
          </w:p>
        </w:tc>
      </w:tr>
      <w:tr w:rsidR="00EF6C5C" w:rsidRPr="0075283F" w14:paraId="0F648674" w14:textId="77777777" w:rsidTr="00EF6C5C">
        <w:tc>
          <w:tcPr>
            <w:tcW w:w="8505" w:type="dxa"/>
            <w:gridSpan w:val="2"/>
          </w:tcPr>
          <w:p w14:paraId="5A615C02" w14:textId="77777777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bookmarkStart w:id="13" w:name="_Hlk96268510"/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8006B9" w:rsidRPr="0075283F">
              <w:t>visitante do sistema PetConnect,</w:t>
            </w:r>
          </w:p>
          <w:p w14:paraId="65470C87" w14:textId="4C29A3AB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CA58CC" w:rsidRPr="0075283F">
              <w:t>manter</w:t>
            </w:r>
            <w:r w:rsidR="008006B9" w:rsidRPr="0075283F">
              <w:t xml:space="preserve"> uma conta de usuário,</w:t>
            </w:r>
          </w:p>
          <w:p w14:paraId="158AF84E" w14:textId="57FBC87A" w:rsidR="00EF6C5C" w:rsidRPr="0075283F" w:rsidRDefault="00EF6C5C" w:rsidP="00EF6C5C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8006B9" w:rsidRPr="0075283F">
              <w:t>acessar funcionalidades exclusivas para clientes cadastrados</w:t>
            </w:r>
            <w:r w:rsidR="007940CE" w:rsidRPr="0075283F">
              <w:t xml:space="preserve"> no sistema.</w:t>
            </w:r>
          </w:p>
        </w:tc>
      </w:tr>
      <w:tr w:rsidR="00EF6C5C" w:rsidRPr="0075283F" w14:paraId="238B9988" w14:textId="77777777" w:rsidTr="00EF6C5C">
        <w:tc>
          <w:tcPr>
            <w:tcW w:w="1276" w:type="dxa"/>
          </w:tcPr>
          <w:p w14:paraId="44A2A375" w14:textId="061A83AE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E6589E9" w14:textId="343AF925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2C0FB6BD" w:rsidR="00EF6C5C" w:rsidRPr="0075283F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0A2AE3" w:rsidRPr="0075283F">
              <w:t>o visitante acesse a tela de cadastro,</w:t>
            </w:r>
          </w:p>
          <w:p w14:paraId="29CEB57E" w14:textId="4B00070A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0A2AE3" w:rsidRPr="0075283F">
              <w:t>ele preencher todos os campos obrigatórios</w:t>
            </w:r>
            <w:r w:rsidR="003D0281">
              <w:t xml:space="preserve"> corretamente</w:t>
            </w:r>
            <w:r w:rsidR="000A2AE3" w:rsidRPr="0075283F">
              <w:t xml:space="preserve"> e submeter o formulário,</w:t>
            </w:r>
          </w:p>
          <w:p w14:paraId="7A15708C" w14:textId="63E61332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A2AE3" w:rsidRPr="0075283F">
              <w:t>sua conta de usuário será criada.</w:t>
            </w:r>
          </w:p>
        </w:tc>
      </w:tr>
      <w:tr w:rsidR="00EF6C5C" w:rsidRPr="0075283F" w14:paraId="0928A0A7" w14:textId="77777777" w:rsidTr="00EF6C5C">
        <w:tc>
          <w:tcPr>
            <w:tcW w:w="1276" w:type="dxa"/>
          </w:tcPr>
          <w:p w14:paraId="4E412D5B" w14:textId="423A6927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575DA9F" w14:textId="25EBC188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7E3ABC2" w14:textId="7288A852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757857" w:rsidRPr="0075283F">
              <w:t>o visitante acesse a tela de cadastro,</w:t>
            </w:r>
          </w:p>
          <w:p w14:paraId="3441009A" w14:textId="358E65D5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86B82" w:rsidRPr="0075283F">
              <w:t>o visitante tentar se cadastrar com um e-mail</w:t>
            </w:r>
            <w:r w:rsidR="009B51A9" w:rsidRPr="0075283F">
              <w:t xml:space="preserve"> ou CPF</w:t>
            </w:r>
            <w:r w:rsidR="00386B82" w:rsidRPr="0075283F">
              <w:t xml:space="preserve"> já existente</w:t>
            </w:r>
            <w:r w:rsidR="009B51A9" w:rsidRPr="0075283F">
              <w:t>s</w:t>
            </w:r>
            <w:r w:rsidR="00386B82" w:rsidRPr="0075283F">
              <w:t xml:space="preserve"> no sistema e </w:t>
            </w:r>
            <w:r w:rsidR="00B465A9" w:rsidRPr="0075283F">
              <w:t>submeter o formulário</w:t>
            </w:r>
            <w:r w:rsidR="004830AD" w:rsidRPr="0075283F">
              <w:t>,</w:t>
            </w:r>
          </w:p>
          <w:p w14:paraId="09BF40E1" w14:textId="0C7B5BEE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4830AD" w:rsidRPr="0075283F">
              <w:t>receberá uma notificação de erro informando que o e-mail</w:t>
            </w:r>
            <w:r w:rsidR="009B51A9" w:rsidRPr="0075283F">
              <w:t xml:space="preserve"> ou CPF</w:t>
            </w:r>
            <w:r w:rsidR="004830AD" w:rsidRPr="0075283F">
              <w:t xml:space="preserve"> já está em uso.</w:t>
            </w:r>
          </w:p>
        </w:tc>
      </w:tr>
      <w:tr w:rsidR="00EF6C5C" w:rsidRPr="0075283F" w14:paraId="5F8986F0" w14:textId="77777777" w:rsidTr="00EF6C5C">
        <w:tc>
          <w:tcPr>
            <w:tcW w:w="1276" w:type="dxa"/>
          </w:tcPr>
          <w:p w14:paraId="618CC4E7" w14:textId="55E0C6D2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6F79827" w14:textId="1415921B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AA49C9C" w14:textId="0D3AD248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B465A9" w:rsidRPr="0075283F">
              <w:t>o visitante acesse a tela de cadastro,</w:t>
            </w:r>
          </w:p>
          <w:p w14:paraId="2818E59D" w14:textId="57D19A88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71F8" w:rsidRPr="0075283F">
              <w:t xml:space="preserve">ele </w:t>
            </w:r>
            <w:r w:rsidR="002A3978" w:rsidRPr="0075283F">
              <w:t>fornece</w:t>
            </w:r>
            <w:r w:rsidR="00AA71F8" w:rsidRPr="0075283F">
              <w:t xml:space="preserve"> informações no formulário de cadastro que não atendam aos critérios de validação (como CPF</w:t>
            </w:r>
            <w:r w:rsidR="002D3823">
              <w:t>/e-mail</w:t>
            </w:r>
            <w:r w:rsidR="00AA71F8" w:rsidRPr="0075283F">
              <w:t xml:space="preserve"> inválido ou senha </w:t>
            </w:r>
            <w:r w:rsidR="00C93AEF" w:rsidRPr="0075283F">
              <w:t>fora do padrão informado</w:t>
            </w:r>
            <w:r w:rsidR="00AA71F8" w:rsidRPr="0075283F">
              <w:t>) e submeter o formulário,</w:t>
            </w:r>
          </w:p>
          <w:p w14:paraId="6394D3AD" w14:textId="46EA1F36" w:rsidR="0065618D" w:rsidRPr="0075283F" w:rsidRDefault="00EF6C5C" w:rsidP="0065618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AC0C52" w:rsidRPr="0075283F">
              <w:t>ele será notificado dos erros e será instruído a corrigi-los antes de poder concluir o cadastro.</w:t>
            </w:r>
          </w:p>
        </w:tc>
      </w:tr>
      <w:tr w:rsidR="0065618D" w:rsidRPr="0075283F" w14:paraId="4593B6CE" w14:textId="77777777" w:rsidTr="00EF6C5C">
        <w:tc>
          <w:tcPr>
            <w:tcW w:w="1276" w:type="dxa"/>
          </w:tcPr>
          <w:p w14:paraId="437F751E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16742079" w14:textId="1A4D3131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8536CD0" w14:textId="3290E34D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267E11" w:rsidRPr="0075283F">
              <w:t>o usuário deseje atualizar suas informações pessoais,</w:t>
            </w:r>
          </w:p>
          <w:p w14:paraId="23823FFB" w14:textId="57ED7348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67E11" w:rsidRPr="0075283F">
              <w:t xml:space="preserve">ele </w:t>
            </w:r>
            <w:r w:rsidR="00656F9D">
              <w:t xml:space="preserve">clicar no </w:t>
            </w:r>
            <w:r w:rsidR="008D2AA8">
              <w:t>ícone</w:t>
            </w:r>
            <w:r w:rsidR="00656F9D">
              <w:t xml:space="preserve"> de lápis ao lado do campo que deseja modificar e</w:t>
            </w:r>
            <w:r w:rsidR="004C611F">
              <w:t xml:space="preserve"> concluir clicando em </w:t>
            </w:r>
            <w:r w:rsidR="008D2AA8">
              <w:t>‘Salvar alterações’</w:t>
            </w:r>
            <w:r w:rsidR="00267E11" w:rsidRPr="0075283F">
              <w:t>,</w:t>
            </w:r>
          </w:p>
          <w:p w14:paraId="000E7463" w14:textId="6EED12DD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267E11" w:rsidRPr="0075283F">
              <w:t xml:space="preserve"> suas informações atualizadas serão salvas e ele receberá uma notificação de confirmação da atualização.</w:t>
            </w:r>
          </w:p>
        </w:tc>
      </w:tr>
      <w:tr w:rsidR="0065618D" w:rsidRPr="0075283F" w14:paraId="7E3EA9DB" w14:textId="77777777" w:rsidTr="00EF6C5C">
        <w:tc>
          <w:tcPr>
            <w:tcW w:w="1276" w:type="dxa"/>
          </w:tcPr>
          <w:p w14:paraId="53BBA021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3DB9E42" w14:textId="1F1FFE14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689D9C6A" w14:textId="04205609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483ADB" w:rsidRPr="0075283F">
              <w:t>o usuário decida excluir sua conta,</w:t>
            </w:r>
          </w:p>
          <w:p w14:paraId="01868AE5" w14:textId="59BA0358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9C23B1" w:rsidRPr="0075283F">
              <w:t xml:space="preserve">ele selecionar a opção 'Excluir </w:t>
            </w:r>
            <w:r w:rsidR="009C23B1">
              <w:t>Conta</w:t>
            </w:r>
            <w:r w:rsidR="009C23B1" w:rsidRPr="0075283F">
              <w:t>' e confirmar a ação para validar a exclusão,</w:t>
            </w:r>
          </w:p>
          <w:p w14:paraId="3B531AFA" w14:textId="22CFB0B6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574E2D" w:rsidRPr="0075283F">
              <w:t xml:space="preserve"> </w:t>
            </w:r>
            <w:r w:rsidR="009C23B1">
              <w:t>será excluída permanenteme</w:t>
            </w:r>
            <w:r w:rsidR="00C4726A">
              <w:t>nte a conta do usuário</w:t>
            </w:r>
            <w:r w:rsidR="00574E2D" w:rsidRPr="0075283F">
              <w:t>.</w:t>
            </w:r>
          </w:p>
        </w:tc>
      </w:tr>
      <w:bookmarkEnd w:id="13"/>
    </w:tbl>
    <w:p w14:paraId="54E592DB" w14:textId="77777777" w:rsidR="00356314" w:rsidRDefault="00356314" w:rsidP="0043409E">
      <w:pPr>
        <w:rPr>
          <w:sz w:val="24"/>
          <w:szCs w:val="24"/>
        </w:rPr>
      </w:pPr>
    </w:p>
    <w:p w14:paraId="3AEE29A3" w14:textId="77777777" w:rsidR="0075283F" w:rsidRDefault="0075283F" w:rsidP="0043409E">
      <w:pPr>
        <w:rPr>
          <w:sz w:val="24"/>
          <w:szCs w:val="24"/>
        </w:rPr>
      </w:pPr>
    </w:p>
    <w:p w14:paraId="2D16ECE9" w14:textId="77777777" w:rsidR="0075283F" w:rsidRDefault="0075283F" w:rsidP="0043409E">
      <w:pPr>
        <w:rPr>
          <w:sz w:val="24"/>
          <w:szCs w:val="24"/>
        </w:rPr>
      </w:pPr>
    </w:p>
    <w:p w14:paraId="77F29C0E" w14:textId="77777777" w:rsidR="0075283F" w:rsidRDefault="0075283F" w:rsidP="0043409E">
      <w:pPr>
        <w:rPr>
          <w:sz w:val="24"/>
          <w:szCs w:val="24"/>
        </w:rPr>
      </w:pPr>
    </w:p>
    <w:p w14:paraId="5A4BEC90" w14:textId="77777777" w:rsidR="0075283F" w:rsidRDefault="0075283F" w:rsidP="0043409E">
      <w:pPr>
        <w:rPr>
          <w:sz w:val="24"/>
          <w:szCs w:val="24"/>
        </w:rPr>
      </w:pPr>
    </w:p>
    <w:p w14:paraId="1E3BD83E" w14:textId="77777777" w:rsidR="0075283F" w:rsidRPr="0075283F" w:rsidRDefault="0075283F" w:rsidP="0043409E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75283F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D6E8015" w:rsidR="001E4672" w:rsidRPr="0075283F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</w:t>
            </w:r>
            <w:r w:rsidR="0036466D" w:rsidRPr="0075283F">
              <w:rPr>
                <w:b/>
                <w:bCs/>
              </w:rPr>
              <w:t>–</w:t>
            </w:r>
            <w:r w:rsidRPr="0075283F">
              <w:rPr>
                <w:b/>
                <w:bCs/>
              </w:rPr>
              <w:t xml:space="preserve"> </w:t>
            </w:r>
            <w:r w:rsidR="0036466D" w:rsidRPr="0075283F">
              <w:rPr>
                <w:b/>
                <w:bCs/>
              </w:rPr>
              <w:t xml:space="preserve">REQUISITO </w:t>
            </w:r>
            <w:r w:rsidR="00E30B0E" w:rsidRPr="0075283F">
              <w:rPr>
                <w:b/>
                <w:bCs/>
              </w:rPr>
              <w:t>2</w:t>
            </w:r>
            <w:r w:rsidRPr="0075283F">
              <w:t>:</w:t>
            </w:r>
            <w:r w:rsidR="00827ED1" w:rsidRPr="0075283F">
              <w:t xml:space="preserve"> Permitir que o Usuário execute o login no sistema.</w:t>
            </w:r>
          </w:p>
        </w:tc>
      </w:tr>
      <w:tr w:rsidR="001E4672" w:rsidRPr="0075283F" w14:paraId="0E0052C7" w14:textId="77777777" w:rsidTr="00A71B1E">
        <w:tc>
          <w:tcPr>
            <w:tcW w:w="8505" w:type="dxa"/>
            <w:gridSpan w:val="2"/>
          </w:tcPr>
          <w:p w14:paraId="09D4D26A" w14:textId="6C55D4DF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COMO</w:t>
            </w:r>
            <w:r w:rsidRPr="0075283F">
              <w:t>: usuário já cadastrado no sistema</w:t>
            </w:r>
            <w:r w:rsidR="00827ED1" w:rsidRPr="0075283F">
              <w:t>,</w:t>
            </w:r>
          </w:p>
          <w:p w14:paraId="4498EFB8" w14:textId="5F416F40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OSSO</w:t>
            </w:r>
            <w:r w:rsidRPr="0075283F">
              <w:t>:</w:t>
            </w:r>
            <w:r w:rsidR="00F74C4B" w:rsidRPr="0075283F">
              <w:t xml:space="preserve"> realizar login de usuário</w:t>
            </w:r>
            <w:r w:rsidR="00827ED1" w:rsidRPr="0075283F">
              <w:t>,</w:t>
            </w:r>
          </w:p>
          <w:p w14:paraId="3A313D10" w14:textId="7D41F366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>: obter acesso à minha área privada de funcionalidades.</w:t>
            </w:r>
          </w:p>
        </w:tc>
      </w:tr>
      <w:tr w:rsidR="001E4672" w:rsidRPr="0075283F" w14:paraId="6DFCC373" w14:textId="77777777" w:rsidTr="00A71B1E">
        <w:tc>
          <w:tcPr>
            <w:tcW w:w="1276" w:type="dxa"/>
          </w:tcPr>
          <w:p w14:paraId="3D74461A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0B23AEC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0C942C60" w:rsidR="00115A63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05C92" w:rsidRPr="0075283F">
              <w:t>o usuário cadastrado esteja na tela de login,</w:t>
            </w:r>
          </w:p>
          <w:p w14:paraId="6238370D" w14:textId="59489C4A" w:rsidR="001E4672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56365" w:rsidRPr="0075283F">
              <w:t xml:space="preserve">ele </w:t>
            </w:r>
            <w:r w:rsidR="002A3978" w:rsidRPr="0075283F">
              <w:t>fornece</w:t>
            </w:r>
            <w:r w:rsidR="00256365" w:rsidRPr="0075283F">
              <w:t xml:space="preserve"> seu </w:t>
            </w:r>
            <w:r w:rsidR="00681B11" w:rsidRPr="0075283F">
              <w:t>CPF</w:t>
            </w:r>
            <w:r w:rsidR="00256365" w:rsidRPr="0075283F">
              <w:t xml:space="preserve"> e senha corretos,</w:t>
            </w:r>
          </w:p>
          <w:p w14:paraId="14752AEF" w14:textId="1D229506" w:rsidR="001E4672" w:rsidRPr="0075283F" w:rsidRDefault="001E4672" w:rsidP="00A71B1E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BD69E7" w:rsidRPr="0075283F">
              <w:t xml:space="preserve">ele será redirecionado </w:t>
            </w:r>
            <w:r w:rsidR="00CD3294" w:rsidRPr="0075283F">
              <w:t xml:space="preserve">a </w:t>
            </w:r>
            <w:r w:rsidR="00BD69E7" w:rsidRPr="0075283F">
              <w:t>s</w:t>
            </w:r>
            <w:r w:rsidR="006872BE" w:rsidRPr="0075283F">
              <w:t>ua área de perfil</w:t>
            </w:r>
            <w:r w:rsidR="00BD69E7" w:rsidRPr="0075283F">
              <w:t>.</w:t>
            </w:r>
          </w:p>
        </w:tc>
      </w:tr>
      <w:tr w:rsidR="0043622A" w:rsidRPr="0075283F" w14:paraId="7AFB04E8" w14:textId="77777777" w:rsidTr="00A71B1E">
        <w:tc>
          <w:tcPr>
            <w:tcW w:w="1276" w:type="dxa"/>
          </w:tcPr>
          <w:p w14:paraId="380A89A5" w14:textId="77777777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74F5689" w14:textId="18DFFFEF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681B11" w:rsidRPr="0075283F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3D55D73" w14:textId="2BE4094B" w:rsidR="0043622A" w:rsidRPr="0075283F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322C2" w:rsidRPr="0075283F">
              <w:t>o usuário cadastrado esteja na tela de login,</w:t>
            </w:r>
          </w:p>
          <w:p w14:paraId="2B6EC0A6" w14:textId="1B4A8205" w:rsidR="0043622A" w:rsidRPr="0075283F" w:rsidRDefault="0043622A" w:rsidP="0043622A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D322C2" w:rsidRPr="0075283F">
              <w:t>ele esquecer sua senha e clicar no link "Esquec</w:t>
            </w:r>
            <w:r w:rsidR="00617599">
              <w:t>i</w:t>
            </w:r>
            <w:r w:rsidR="00D322C2" w:rsidRPr="0075283F">
              <w:t xml:space="preserve"> </w:t>
            </w:r>
            <w:r w:rsidR="00617599">
              <w:t>minha</w:t>
            </w:r>
            <w:r w:rsidR="00D322C2" w:rsidRPr="0075283F">
              <w:t xml:space="preserve"> senha",</w:t>
            </w:r>
          </w:p>
          <w:p w14:paraId="21FCD16D" w14:textId="357575C7" w:rsidR="0043622A" w:rsidRPr="0075283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5848AB" w:rsidRPr="0075283F">
              <w:t>ele será redirecionado à tela de recuperação de senha, onde fornecerá seu e-mail para receber o link de redefinição de senha.</w:t>
            </w:r>
          </w:p>
        </w:tc>
      </w:tr>
      <w:tr w:rsidR="00DD4B68" w:rsidRPr="0075283F" w14:paraId="1B17A63B" w14:textId="77777777" w:rsidTr="00A71B1E">
        <w:tc>
          <w:tcPr>
            <w:tcW w:w="1276" w:type="dxa"/>
          </w:tcPr>
          <w:p w14:paraId="48E024DF" w14:textId="77777777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81D35BA" w14:textId="4C08283C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E84A301" w14:textId="77777777" w:rsidR="00DD4B68" w:rsidRPr="0075283F" w:rsidRDefault="00DD4B68" w:rsidP="00DD4B6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>: um usuário se autentique,</w:t>
            </w:r>
          </w:p>
          <w:p w14:paraId="716E4CC7" w14:textId="77777777" w:rsidR="00DD4B68" w:rsidRPr="0075283F" w:rsidRDefault="00DD4B68" w:rsidP="00DD4B6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>: ele for automaticamente direcionado para sua área de perfil,</w:t>
            </w:r>
          </w:p>
          <w:p w14:paraId="03A2E429" w14:textId="2F847265" w:rsidR="00DD4B68" w:rsidRPr="0075283F" w:rsidRDefault="00DD4B68" w:rsidP="00DD4B6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 ele poderá visualizar as suas informações cadastrais básicas disponíveis no sistema.</w:t>
            </w:r>
          </w:p>
        </w:tc>
      </w:tr>
    </w:tbl>
    <w:p w14:paraId="144E8BAE" w14:textId="77777777" w:rsidR="00460207" w:rsidRPr="0075283F" w:rsidRDefault="00460207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60207" w:rsidRPr="0075283F" w14:paraId="5DDF979D" w14:textId="77777777" w:rsidTr="00667FD8">
        <w:trPr>
          <w:trHeight w:val="380"/>
        </w:trPr>
        <w:tc>
          <w:tcPr>
            <w:tcW w:w="8505" w:type="dxa"/>
            <w:gridSpan w:val="2"/>
            <w:vAlign w:val="center"/>
          </w:tcPr>
          <w:p w14:paraId="24514C0F" w14:textId="77777777" w:rsidR="00460207" w:rsidRPr="0075283F" w:rsidRDefault="00460207" w:rsidP="00667FD8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 - REQUISITO 3</w:t>
            </w:r>
            <w:r w:rsidRPr="0075283F">
              <w:t>: Manter dados de Pets.</w:t>
            </w:r>
          </w:p>
        </w:tc>
      </w:tr>
      <w:tr w:rsidR="00460207" w:rsidRPr="0075283F" w14:paraId="435AEFFD" w14:textId="77777777" w:rsidTr="00667FD8">
        <w:tc>
          <w:tcPr>
            <w:tcW w:w="8505" w:type="dxa"/>
            <w:gridSpan w:val="2"/>
          </w:tcPr>
          <w:p w14:paraId="65C85CC4" w14:textId="776E0E32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2006E1" w:rsidRPr="0075283F">
              <w:t>usuário dono de pet do sistema PetConnect,</w:t>
            </w:r>
          </w:p>
          <w:p w14:paraId="529BB946" w14:textId="2A620570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BD0846" w:rsidRPr="0075283F">
              <w:t>manter um cadastro de pet,</w:t>
            </w:r>
          </w:p>
          <w:p w14:paraId="3B1F85C0" w14:textId="2425D204" w:rsidR="00460207" w:rsidRPr="0075283F" w:rsidRDefault="00460207" w:rsidP="00667FD8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D23C3B" w:rsidRPr="0075283F">
              <w:t>gerenciar as informações do meu pet de maneira autônoma e eficiente.</w:t>
            </w:r>
          </w:p>
        </w:tc>
      </w:tr>
      <w:tr w:rsidR="00460207" w:rsidRPr="0075283F" w14:paraId="1CFF15A1" w14:textId="77777777" w:rsidTr="00667FD8">
        <w:tc>
          <w:tcPr>
            <w:tcW w:w="1276" w:type="dxa"/>
          </w:tcPr>
          <w:p w14:paraId="12B5A39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5D509F4E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FC64ED" w14:textId="3F034941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23C3B" w:rsidRPr="0075283F">
              <w:t>o dono do pet esteja n</w:t>
            </w:r>
            <w:r w:rsidR="00AD5B18" w:rsidRPr="0075283F">
              <w:t xml:space="preserve">a área de </w:t>
            </w:r>
            <w:r w:rsidR="008F7B6B">
              <w:t>pets</w:t>
            </w:r>
            <w:r w:rsidR="00D23C3B" w:rsidRPr="0075283F">
              <w:t>,</w:t>
            </w:r>
          </w:p>
          <w:p w14:paraId="05B8C007" w14:textId="73DC2F79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FF7E72" w:rsidRPr="0075283F">
              <w:t>ele clicar na opção ‘Cadastrar</w:t>
            </w:r>
            <w:r w:rsidR="00CE26B3">
              <w:t xml:space="preserve"> Novo</w:t>
            </w:r>
            <w:r w:rsidR="00FF7E72" w:rsidRPr="0075283F">
              <w:t xml:space="preserve"> Pet’ e</w:t>
            </w:r>
            <w:r w:rsidR="00D23C3B" w:rsidRPr="0075283F">
              <w:t xml:space="preserve"> inserir as informações necessárias para registrar um novo pet</w:t>
            </w:r>
            <w:r w:rsidR="003D0281">
              <w:t xml:space="preserve"> corretamente</w:t>
            </w:r>
            <w:r w:rsidR="00617599">
              <w:t xml:space="preserve"> </w:t>
            </w:r>
            <w:r w:rsidR="00D23C3B" w:rsidRPr="0075283F">
              <w:t>e submeter esses dados,</w:t>
            </w:r>
          </w:p>
          <w:p w14:paraId="1BAB7DA0" w14:textId="2292475A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o perfil do novo pet será criado no sistema.</w:t>
            </w:r>
          </w:p>
        </w:tc>
      </w:tr>
      <w:tr w:rsidR="00460207" w:rsidRPr="0075283F" w14:paraId="1844A990" w14:textId="77777777" w:rsidTr="00667FD8">
        <w:tc>
          <w:tcPr>
            <w:tcW w:w="1276" w:type="dxa"/>
          </w:tcPr>
          <w:p w14:paraId="00ED854D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31F9D36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EDEE9F9" w14:textId="2F2BC6AF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3227E3" w:rsidRPr="0075283F">
              <w:t>o dono do pet queira ver as informações de seu pet,</w:t>
            </w:r>
          </w:p>
          <w:p w14:paraId="28C2D421" w14:textId="50AB551F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227E3" w:rsidRPr="0075283F">
              <w:t>ele acessar a seção '</w:t>
            </w:r>
            <w:r w:rsidR="00AA44E4">
              <w:t>Meus Pets</w:t>
            </w:r>
            <w:r w:rsidR="003227E3" w:rsidRPr="0075283F">
              <w:t>',</w:t>
            </w:r>
          </w:p>
          <w:p w14:paraId="5550CFE7" w14:textId="0D9F069D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ele poderá visualizar todas as informações cadastrais do pet.</w:t>
            </w:r>
          </w:p>
        </w:tc>
      </w:tr>
      <w:tr w:rsidR="00460207" w:rsidRPr="0075283F" w14:paraId="72C352B7" w14:textId="77777777" w:rsidTr="00667FD8">
        <w:tc>
          <w:tcPr>
            <w:tcW w:w="1276" w:type="dxa"/>
          </w:tcPr>
          <w:p w14:paraId="1D29A838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2273AF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60D1E26" w14:textId="2F639C09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105E77" w:rsidRPr="0075283F">
              <w:t>o dono do pet necessite atualizar informações do pet,</w:t>
            </w:r>
          </w:p>
          <w:p w14:paraId="104A4F2E" w14:textId="3AA2A004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44E4" w:rsidRPr="0075283F">
              <w:t xml:space="preserve">ele </w:t>
            </w:r>
            <w:r w:rsidR="00AA44E4">
              <w:t>clicar no ícone de lápis ao lado do campo que deseja modificar e concluir clicando em ‘Salvar alterações’</w:t>
            </w:r>
            <w:r w:rsidR="00105E77" w:rsidRPr="0075283F">
              <w:t>,</w:t>
            </w:r>
          </w:p>
          <w:p w14:paraId="0DCC541B" w14:textId="0807BA10" w:rsidR="00460207" w:rsidRPr="0075283F" w:rsidRDefault="00460207" w:rsidP="00667FD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105E77" w:rsidRPr="0075283F">
              <w:t>as informações do pet serão atualizadas no sistema.</w:t>
            </w:r>
          </w:p>
        </w:tc>
      </w:tr>
      <w:tr w:rsidR="00105E77" w:rsidRPr="0075283F" w14:paraId="446E339F" w14:textId="77777777" w:rsidTr="00667FD8">
        <w:tc>
          <w:tcPr>
            <w:tcW w:w="1276" w:type="dxa"/>
          </w:tcPr>
          <w:p w14:paraId="274B3DF6" w14:textId="77777777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45677417" w14:textId="73FB3543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7320185" w14:textId="34AE00D3" w:rsidR="00105E77" w:rsidRPr="0075283F" w:rsidRDefault="00105E77" w:rsidP="00105E77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853766" w:rsidRPr="0075283F">
              <w:t>o dono do pet decida remover o perfil do pet do sistema,</w:t>
            </w:r>
          </w:p>
          <w:p w14:paraId="4471041D" w14:textId="099A7E0F" w:rsidR="00105E77" w:rsidRPr="0075283F" w:rsidRDefault="00105E77" w:rsidP="00105E77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853766" w:rsidRPr="0075283F">
              <w:t>ele selecionar a opção 'Excluir Pet' e confirmar a ação para validar a exclusão,</w:t>
            </w:r>
          </w:p>
          <w:p w14:paraId="2CDD64BB" w14:textId="33AFAAA4" w:rsidR="00105E77" w:rsidRPr="0075283F" w:rsidRDefault="00105E77" w:rsidP="00105E77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853766" w:rsidRPr="0075283F">
              <w:t>o perfil do pet será removido permanentemente do sistema.</w:t>
            </w:r>
          </w:p>
        </w:tc>
      </w:tr>
    </w:tbl>
    <w:p w14:paraId="209B9B74" w14:textId="1590B61A" w:rsidR="00DF16CF" w:rsidRPr="00DF16CF" w:rsidRDefault="001E4672">
      <w:r>
        <w:br w:type="page"/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809D9" w:rsidRPr="0075283F" w14:paraId="50F8E89B" w14:textId="77777777" w:rsidTr="00025231">
        <w:trPr>
          <w:trHeight w:val="380"/>
        </w:trPr>
        <w:tc>
          <w:tcPr>
            <w:tcW w:w="8505" w:type="dxa"/>
            <w:gridSpan w:val="2"/>
            <w:vAlign w:val="center"/>
          </w:tcPr>
          <w:p w14:paraId="05ACCB1E" w14:textId="745CFD92" w:rsidR="007809D9" w:rsidRPr="0075283F" w:rsidRDefault="007809D9" w:rsidP="00025231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- REQUISITO </w:t>
            </w:r>
            <w:r w:rsidR="00DF16CF">
              <w:rPr>
                <w:b/>
                <w:bCs/>
              </w:rPr>
              <w:t>4</w:t>
            </w:r>
            <w:r w:rsidRPr="0075283F">
              <w:t xml:space="preserve">: </w:t>
            </w:r>
            <w:r w:rsidR="00872B92">
              <w:t>Manter a agenda de consultas veterinárias.</w:t>
            </w:r>
          </w:p>
        </w:tc>
      </w:tr>
      <w:tr w:rsidR="007809D9" w:rsidRPr="0075283F" w14:paraId="392C8FE7" w14:textId="77777777" w:rsidTr="00025231">
        <w:tc>
          <w:tcPr>
            <w:tcW w:w="8505" w:type="dxa"/>
            <w:gridSpan w:val="2"/>
          </w:tcPr>
          <w:p w14:paraId="780070AD" w14:textId="0B4E5112" w:rsidR="007809D9" w:rsidRPr="0075283F" w:rsidRDefault="007809D9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5B389C" w:rsidRPr="005B389C">
              <w:t>um dono de pet do sistema PetConnect,</w:t>
            </w:r>
          </w:p>
          <w:p w14:paraId="43EF8C0B" w14:textId="227ADCA6" w:rsidR="007809D9" w:rsidRPr="0075283F" w:rsidRDefault="007809D9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9C3DFA" w:rsidRPr="009C3DFA">
              <w:t>agendar, visualizar, cancelar e reagendar consultas veterinárias,</w:t>
            </w:r>
          </w:p>
          <w:p w14:paraId="57DC4AC0" w14:textId="30D73108" w:rsidR="007809D9" w:rsidRPr="0075283F" w:rsidRDefault="007809D9" w:rsidP="00025231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9C3DFA" w:rsidRPr="009C3DFA">
              <w:t>garantir o cuidado adequado com a saúde do meu pet.</w:t>
            </w:r>
          </w:p>
        </w:tc>
      </w:tr>
      <w:tr w:rsidR="007809D9" w:rsidRPr="0075283F" w14:paraId="54AB2762" w14:textId="77777777" w:rsidTr="00025231">
        <w:tc>
          <w:tcPr>
            <w:tcW w:w="1276" w:type="dxa"/>
          </w:tcPr>
          <w:p w14:paraId="7D9956D3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7EA4C88C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2AE9248" w14:textId="0E9811D1" w:rsidR="007809D9" w:rsidRPr="0075283F" w:rsidRDefault="007809D9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9C3DFA" w:rsidRPr="009C3DFA">
              <w:t>um usuário acessa o sistema,</w:t>
            </w:r>
          </w:p>
          <w:p w14:paraId="4E2E8B87" w14:textId="66CA5016" w:rsidR="007809D9" w:rsidRPr="0075283F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9C3DFA" w:rsidRPr="009C3DFA">
              <w:t>ele navega até a seção de agenda de consultas veterinárias,</w:t>
            </w:r>
          </w:p>
          <w:p w14:paraId="6AAB9CCC" w14:textId="3A033C4E" w:rsidR="007809D9" w:rsidRPr="0075283F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2B64BF" w:rsidRPr="002B64BF">
              <w:t>ele deve ser capaz de visualizar todas as consultas agendadas.</w:t>
            </w:r>
          </w:p>
        </w:tc>
      </w:tr>
      <w:tr w:rsidR="007809D9" w:rsidRPr="0075283F" w14:paraId="707F2272" w14:textId="77777777" w:rsidTr="00025231">
        <w:tc>
          <w:tcPr>
            <w:tcW w:w="1276" w:type="dxa"/>
          </w:tcPr>
          <w:p w14:paraId="4512BC4F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7ACEF724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0EC151D" w14:textId="466B7C4E" w:rsidR="007809D9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EC2239" w:rsidRPr="00EC2239">
              <w:t>um usuário deseja agendar uma nova consulta veterinária,</w:t>
            </w:r>
          </w:p>
          <w:p w14:paraId="2BF2EF40" w14:textId="78E173DF" w:rsidR="007809D9" w:rsidRPr="0075283F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EC2239" w:rsidRPr="00EC2239">
              <w:t>ele seleciona a data e hora disponíveis e fornece as informações necessárias do pet,</w:t>
            </w:r>
          </w:p>
          <w:p w14:paraId="21D12B84" w14:textId="734AC2FA" w:rsidR="007809D9" w:rsidRPr="0075283F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EC2239" w:rsidRPr="00EC2239">
              <w:t>a consulta deve ser agendada</w:t>
            </w:r>
            <w:r w:rsidR="00EC2239">
              <w:t>.</w:t>
            </w:r>
          </w:p>
        </w:tc>
      </w:tr>
      <w:tr w:rsidR="007809D9" w:rsidRPr="0075283F" w14:paraId="492924E2" w14:textId="77777777" w:rsidTr="00025231">
        <w:tc>
          <w:tcPr>
            <w:tcW w:w="1276" w:type="dxa"/>
          </w:tcPr>
          <w:p w14:paraId="585951CB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75A3C59D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26E11551" w14:textId="5E47A1CB" w:rsidR="007809D9" w:rsidRPr="0075283F" w:rsidRDefault="007809D9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EC2239" w:rsidRPr="00EC2239">
              <w:t>um usuário precisa cancelar ou reagendar uma consulta,</w:t>
            </w:r>
          </w:p>
          <w:p w14:paraId="501C577F" w14:textId="12D56325" w:rsidR="00C8344C" w:rsidRDefault="007809D9" w:rsidP="00C8344C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64D60" w:rsidRPr="00264D60">
              <w:t>ele seleciona a consulta agendada e opta por cancelar ou escolhe uma nova data e hora,</w:t>
            </w:r>
          </w:p>
          <w:p w14:paraId="053E7C09" w14:textId="40E47AF1" w:rsidR="007809D9" w:rsidRPr="0075283F" w:rsidRDefault="007809D9" w:rsidP="00264D60">
            <w:pPr>
              <w:tabs>
                <w:tab w:val="left" w:pos="1464"/>
              </w:tabs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264D60" w:rsidRPr="00264D60">
              <w:t>as alterações devem ser salvas e uma notificação de atualização deve ser enviada.</w:t>
            </w:r>
          </w:p>
        </w:tc>
      </w:tr>
    </w:tbl>
    <w:p w14:paraId="4591CE86" w14:textId="77777777" w:rsidR="007809D9" w:rsidRDefault="007809D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5DBA92" w14:textId="77777777" w:rsidR="00814699" w:rsidRDefault="00814699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14699" w:rsidRPr="0075283F" w14:paraId="1BB8EB35" w14:textId="77777777" w:rsidTr="00025231">
        <w:trPr>
          <w:trHeight w:val="380"/>
        </w:trPr>
        <w:tc>
          <w:tcPr>
            <w:tcW w:w="8505" w:type="dxa"/>
            <w:gridSpan w:val="2"/>
            <w:vAlign w:val="center"/>
          </w:tcPr>
          <w:p w14:paraId="559A4E41" w14:textId="679AE4CF" w:rsidR="00814699" w:rsidRPr="0075283F" w:rsidRDefault="00814699" w:rsidP="00025231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HISTÓRIA DO USUÁRIO - REQUISITO </w:t>
            </w:r>
            <w:r w:rsidR="00DF16CF">
              <w:rPr>
                <w:b/>
                <w:bCs/>
              </w:rPr>
              <w:t>5</w:t>
            </w:r>
            <w:r w:rsidRPr="0075283F">
              <w:t xml:space="preserve">: </w:t>
            </w:r>
            <w:r w:rsidR="00264D60" w:rsidRPr="00264D60">
              <w:t>Manter a Agenda de Banho e Tosa</w:t>
            </w:r>
            <w:r>
              <w:t>.</w:t>
            </w:r>
          </w:p>
        </w:tc>
      </w:tr>
      <w:tr w:rsidR="00814699" w:rsidRPr="0075283F" w14:paraId="2B7E9955" w14:textId="77777777" w:rsidTr="00025231">
        <w:tc>
          <w:tcPr>
            <w:tcW w:w="8505" w:type="dxa"/>
            <w:gridSpan w:val="2"/>
          </w:tcPr>
          <w:p w14:paraId="202410B2" w14:textId="76583C6C" w:rsidR="00814699" w:rsidRPr="0075283F" w:rsidRDefault="00814699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3B2DA2" w:rsidRPr="003B2DA2">
              <w:t>um dono de pet do sistema PetConnect,</w:t>
            </w:r>
          </w:p>
          <w:p w14:paraId="22A1383C" w14:textId="08B34044" w:rsidR="00814699" w:rsidRPr="0075283F" w:rsidRDefault="00814699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3B2DA2" w:rsidRPr="003B2DA2">
              <w:t>agendar, visualizar, cancelar e reagendar serviços de banho e tosa,</w:t>
            </w:r>
          </w:p>
          <w:p w14:paraId="1DF718C9" w14:textId="50239036" w:rsidR="00814699" w:rsidRPr="0075283F" w:rsidRDefault="00814699" w:rsidP="00025231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3B2DA2" w:rsidRPr="003B2DA2">
              <w:t>manter meu pet bem cuidado e confortável.</w:t>
            </w:r>
          </w:p>
        </w:tc>
      </w:tr>
      <w:tr w:rsidR="00814699" w:rsidRPr="0075283F" w14:paraId="192FD588" w14:textId="77777777" w:rsidTr="00025231">
        <w:tc>
          <w:tcPr>
            <w:tcW w:w="1276" w:type="dxa"/>
          </w:tcPr>
          <w:p w14:paraId="32CD2234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2A5F3F2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38C303B" w14:textId="4CA86FDD" w:rsidR="00814699" w:rsidRPr="0075283F" w:rsidRDefault="00814699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3B2DA2" w:rsidRPr="003B2DA2">
              <w:t>um usuário acessa o sistema,</w:t>
            </w:r>
          </w:p>
          <w:p w14:paraId="24230C72" w14:textId="05474D1A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B2DA2" w:rsidRPr="003B2DA2">
              <w:t>ele navega até a seção de serviços de banho e tosa,</w:t>
            </w:r>
          </w:p>
          <w:p w14:paraId="6FA1470E" w14:textId="6A132021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426886" w:rsidRPr="00426886">
              <w:t>ele deve ser capaz de ver todos os agendamentos.</w:t>
            </w:r>
          </w:p>
        </w:tc>
      </w:tr>
      <w:tr w:rsidR="00814699" w:rsidRPr="0075283F" w14:paraId="77431ADB" w14:textId="77777777" w:rsidTr="00025231">
        <w:tc>
          <w:tcPr>
            <w:tcW w:w="1276" w:type="dxa"/>
          </w:tcPr>
          <w:p w14:paraId="5B1F762E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105B041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2479CE2" w14:textId="758736CE" w:rsidR="00814699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426886" w:rsidRPr="00426886">
              <w:t>um usuário deseja agendar um novo serviço de banho ou tosa,</w:t>
            </w:r>
          </w:p>
          <w:p w14:paraId="005A59D4" w14:textId="54608433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426886" w:rsidRPr="00426886">
              <w:t>ele escolhe os serviços desejados, a data e o horário disponíveis,</w:t>
            </w:r>
          </w:p>
          <w:p w14:paraId="2534D7AF" w14:textId="7222DCD3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560C5" w:rsidRPr="000560C5">
              <w:t>o serviço deve ser agendado</w:t>
            </w:r>
            <w:r w:rsidR="000560C5">
              <w:t>.</w:t>
            </w:r>
          </w:p>
        </w:tc>
      </w:tr>
      <w:tr w:rsidR="00814699" w:rsidRPr="0075283F" w14:paraId="5355CDB0" w14:textId="77777777" w:rsidTr="00025231">
        <w:tc>
          <w:tcPr>
            <w:tcW w:w="1276" w:type="dxa"/>
          </w:tcPr>
          <w:p w14:paraId="646A3A51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5A4C31E1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82279A1" w14:textId="2ABAAA5B" w:rsidR="00814699" w:rsidRPr="0075283F" w:rsidRDefault="00814699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0560C5" w:rsidRPr="000560C5">
              <w:t>um serviço de banho ou tosa precisa ser cancelado ou reagendado,</w:t>
            </w:r>
          </w:p>
          <w:p w14:paraId="1DA0D6C1" w14:textId="65B8FC69" w:rsidR="00814699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0560C5" w:rsidRPr="000560C5">
              <w:t>o usuário acessa o agendamento atual e escolhe cancelar ou seleciona uma nova data e horário,</w:t>
            </w:r>
          </w:p>
          <w:p w14:paraId="3E5B659B" w14:textId="11234D89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560C5" w:rsidRPr="000560C5">
              <w:t>as mudanças devem ser processadas e uma notificação de confirmação ou cancelamento deve ser enviada.</w:t>
            </w:r>
          </w:p>
        </w:tc>
      </w:tr>
    </w:tbl>
    <w:p w14:paraId="2FFB4532" w14:textId="77777777" w:rsidR="00814699" w:rsidRDefault="0081469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3F5E7A4" w14:textId="77777777" w:rsidR="00D45F85" w:rsidRDefault="00D45F85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F16CF" w:rsidRPr="0075283F" w14:paraId="4D14AC47" w14:textId="77777777" w:rsidTr="00025231">
        <w:trPr>
          <w:trHeight w:val="380"/>
        </w:trPr>
        <w:tc>
          <w:tcPr>
            <w:tcW w:w="8505" w:type="dxa"/>
            <w:gridSpan w:val="2"/>
            <w:vAlign w:val="center"/>
          </w:tcPr>
          <w:p w14:paraId="3C48BA02" w14:textId="17E6EA1A" w:rsidR="00DF16CF" w:rsidRPr="0075283F" w:rsidRDefault="00DF16CF" w:rsidP="00025231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- REQUISITO </w:t>
            </w:r>
            <w:r>
              <w:rPr>
                <w:b/>
                <w:bCs/>
              </w:rPr>
              <w:t>6</w:t>
            </w:r>
            <w:r w:rsidRPr="0075283F">
              <w:t xml:space="preserve">: </w:t>
            </w:r>
            <w:r>
              <w:t>Manter a agenda de banho, tosa e consultas veterinários para funcionários e administradores.</w:t>
            </w:r>
          </w:p>
        </w:tc>
      </w:tr>
      <w:tr w:rsidR="00DF16CF" w:rsidRPr="0075283F" w14:paraId="18175B90" w14:textId="77777777" w:rsidTr="00025231">
        <w:tc>
          <w:tcPr>
            <w:tcW w:w="8505" w:type="dxa"/>
            <w:gridSpan w:val="2"/>
          </w:tcPr>
          <w:p w14:paraId="2D21F98F" w14:textId="77777777" w:rsidR="00DF16CF" w:rsidRPr="0075283F" w:rsidRDefault="00DF16CF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Pr="00821066">
              <w:t>um funcionário ou administrador do sistema PetConnect,</w:t>
            </w:r>
          </w:p>
          <w:p w14:paraId="0B6FADA8" w14:textId="77777777" w:rsidR="00DF16CF" w:rsidRPr="0075283F" w:rsidRDefault="00DF16CF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Pr="00445B97">
              <w:t>gerenciar a agenda de banho, tosa e consultas veterinárias,</w:t>
            </w:r>
          </w:p>
          <w:p w14:paraId="5665BD2D" w14:textId="77777777" w:rsidR="00DF16CF" w:rsidRPr="0075283F" w:rsidRDefault="00DF16CF" w:rsidP="00025231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Pr="00445B97">
              <w:t>organizar os horários, atender as necessidades dos clientes e manter a operação do petshop eficiente.</w:t>
            </w:r>
          </w:p>
        </w:tc>
      </w:tr>
      <w:tr w:rsidR="00DF16CF" w:rsidRPr="0075283F" w14:paraId="458A7C2D" w14:textId="77777777" w:rsidTr="00025231">
        <w:tc>
          <w:tcPr>
            <w:tcW w:w="1276" w:type="dxa"/>
          </w:tcPr>
          <w:p w14:paraId="53207296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1ED8C514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D0D48E8" w14:textId="77777777" w:rsidR="00DF16CF" w:rsidRPr="0075283F" w:rsidRDefault="00DF16CF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Pr="00445B97">
              <w:t>um funcionário ou administrador acessa o sistema,</w:t>
            </w:r>
          </w:p>
          <w:p w14:paraId="01B2F8C7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Pr="009D21FC">
              <w:t>ele navega até a seção de gestão de agenda,</w:t>
            </w:r>
          </w:p>
          <w:p w14:paraId="49FE8D95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Pr="009D21FC">
              <w:t xml:space="preserve">ele deve ser capaz de visualizar todos os agendamentos para banho, tosa e consultas veterinárias, incluindo os detalhes de cada serviço, como horário, pet envolvido e o responsável pelo </w:t>
            </w:r>
            <w:r>
              <w:t>pet</w:t>
            </w:r>
            <w:r w:rsidRPr="009D21FC">
              <w:t>.</w:t>
            </w:r>
          </w:p>
        </w:tc>
      </w:tr>
      <w:tr w:rsidR="00DF16CF" w:rsidRPr="0075283F" w14:paraId="6EB78EBA" w14:textId="77777777" w:rsidTr="00025231">
        <w:tc>
          <w:tcPr>
            <w:tcW w:w="1276" w:type="dxa"/>
          </w:tcPr>
          <w:p w14:paraId="6CCA9C2B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3D604F3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488A456" w14:textId="77777777" w:rsidR="00DF16C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Pr="00F52D4C">
              <w:t>um funcionário ou administrador identifica a necessidade de alterar a agenda,</w:t>
            </w:r>
          </w:p>
          <w:p w14:paraId="79154AB6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Pr="00A76B21">
              <w:t>seleciona um agendamento existente e modifica o horário</w:t>
            </w:r>
            <w:r>
              <w:t xml:space="preserve"> ou</w:t>
            </w:r>
            <w:r w:rsidRPr="00A76B21">
              <w:t xml:space="preserve"> data</w:t>
            </w:r>
            <w:r>
              <w:t>,</w:t>
            </w:r>
          </w:p>
          <w:p w14:paraId="40E00F4B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Pr="00B07FC8">
              <w:t>as alterações devem ser atualizadas na agenda</w:t>
            </w:r>
            <w:r>
              <w:t>.</w:t>
            </w:r>
          </w:p>
        </w:tc>
      </w:tr>
      <w:tr w:rsidR="00DF16CF" w:rsidRPr="0075283F" w14:paraId="0CF2C1C1" w14:textId="77777777" w:rsidTr="00025231">
        <w:tc>
          <w:tcPr>
            <w:tcW w:w="1276" w:type="dxa"/>
          </w:tcPr>
          <w:p w14:paraId="12EB77A6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E59DB5E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8418A9B" w14:textId="77777777" w:rsidR="00DF16CF" w:rsidRPr="0075283F" w:rsidRDefault="00DF16CF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Pr="006E0847">
              <w:t>um funcionário ou administrador precisa adicionar um novo agendamento de serviço,</w:t>
            </w:r>
          </w:p>
          <w:p w14:paraId="556F0DAF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Pr="0051084A">
              <w:t>ele preenche as informações necessárias e confirma a adição,</w:t>
            </w:r>
          </w:p>
          <w:p w14:paraId="206CE751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Pr="0051084A">
              <w:t>o novo serviço deve ser adicionado à agenda</w:t>
            </w:r>
            <w:r>
              <w:t>.</w:t>
            </w:r>
          </w:p>
        </w:tc>
      </w:tr>
      <w:tr w:rsidR="00DF16CF" w:rsidRPr="0075283F" w14:paraId="07ED2780" w14:textId="77777777" w:rsidTr="00025231">
        <w:tc>
          <w:tcPr>
            <w:tcW w:w="1276" w:type="dxa"/>
          </w:tcPr>
          <w:p w14:paraId="57FFCCD9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B628278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5D33DCB4" w14:textId="77777777" w:rsidR="00DF16CF" w:rsidRPr="0075283F" w:rsidRDefault="00DF16CF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Pr="00740B7B">
              <w:t>um agendamento precisa ser cancelado,</w:t>
            </w:r>
          </w:p>
          <w:p w14:paraId="29A6DE8D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Pr="00740B7B">
              <w:t>um funcionário ou administrador seleciona o serviço agendado e opta por cancelar,</w:t>
            </w:r>
          </w:p>
          <w:p w14:paraId="01B4960D" w14:textId="77777777" w:rsidR="00DF16CF" w:rsidRPr="0075283F" w:rsidRDefault="00DF16CF" w:rsidP="00025231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Pr="00740B7B">
              <w:t>o agendamento deve ser removido da agenda</w:t>
            </w:r>
            <w:r>
              <w:t>.</w:t>
            </w:r>
          </w:p>
        </w:tc>
      </w:tr>
    </w:tbl>
    <w:p w14:paraId="7CE28FC7" w14:textId="77777777" w:rsidR="00D45F85" w:rsidRDefault="00D45F8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21682A8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EFF807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A7FFF42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D623016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4BF61AC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7BBCB14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4C5E3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B6758D" w14:textId="77777777" w:rsidR="00D45F85" w:rsidRDefault="00D45F8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642" w:type="dxa"/>
        <w:tblLook w:val="04A0" w:firstRow="1" w:lastRow="0" w:firstColumn="1" w:lastColumn="0" w:noHBand="0" w:noVBand="1"/>
      </w:tblPr>
      <w:tblGrid>
        <w:gridCol w:w="8720"/>
      </w:tblGrid>
      <w:tr w:rsidR="0089163D" w14:paraId="493D7E97" w14:textId="77777777" w:rsidTr="00F828F4">
        <w:trPr>
          <w:trHeight w:val="375"/>
        </w:trPr>
        <w:tc>
          <w:tcPr>
            <w:tcW w:w="8642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F828F4">
        <w:trPr>
          <w:trHeight w:val="11411"/>
        </w:trPr>
        <w:tc>
          <w:tcPr>
            <w:tcW w:w="8642" w:type="dxa"/>
            <w:vAlign w:val="center"/>
          </w:tcPr>
          <w:p w14:paraId="572E500E" w14:textId="1D48AFBB" w:rsidR="0089163D" w:rsidRPr="00F828F4" w:rsidRDefault="00F828F4" w:rsidP="00F828F4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45AE0614" wp14:editId="47888728">
                  <wp:extent cx="5400040" cy="4711700"/>
                  <wp:effectExtent l="0" t="0" r="0" b="0"/>
                  <wp:docPr id="2105050636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471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20C379" w14:textId="27E054B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4C98B33A" w14:textId="2786ACE8" w:rsidR="0030186F" w:rsidRPr="00BA4418" w:rsidRDefault="0030186F" w:rsidP="00A353D8">
      <w:pPr>
        <w:pStyle w:val="PargrafodaLista"/>
        <w:ind w:left="709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7C8231F4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0E7C987B" w:rsidR="00D26B12" w:rsidRPr="00D26B12" w:rsidRDefault="00D26B12" w:rsidP="00D26B12">
            <w:r>
              <w:t xml:space="preserve">A empresa </w:t>
            </w:r>
            <w:r w:rsidR="00C05764">
              <w:t xml:space="preserve">PetConnect deseja acompanhar os agendamentos </w:t>
            </w:r>
            <w:r w:rsidR="0005666E">
              <w:t xml:space="preserve">e cancelamentos </w:t>
            </w:r>
            <w:r w:rsidR="00C05764">
              <w:t xml:space="preserve">para identificar </w:t>
            </w:r>
            <w:r w:rsidR="00A93DBC">
              <w:t>horários mais solicitados</w:t>
            </w:r>
            <w:r w:rsidR="0005666E">
              <w:t>,</w:t>
            </w:r>
            <w:r w:rsidR="00A93DBC">
              <w:t xml:space="preserve"> melhorar a disponibilidade de serviços</w:t>
            </w:r>
            <w:r w:rsidR="0005666E">
              <w:t xml:space="preserve"> e reduzir cancelamentos</w:t>
            </w:r>
            <w:r w:rsidR="00EE43E5">
              <w:t xml:space="preserve"> identificando causas mais comuns</w:t>
            </w:r>
            <w:r w:rsidR="00A93DBC"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13AB7D4C" w14:textId="27A038A8" w:rsidR="0054612A" w:rsidRPr="00FF15B5" w:rsidRDefault="0054612A" w:rsidP="00FF15B5">
            <w:pPr>
              <w:pStyle w:val="PargrafodaLista"/>
              <w:numPr>
                <w:ilvl w:val="0"/>
                <w:numId w:val="32"/>
              </w:numPr>
            </w:pPr>
            <w:r w:rsidRPr="00FF15B5">
              <w:t>Dados de agendamentos: Consultas veterinárias, banho e tosa.</w:t>
            </w:r>
          </w:p>
          <w:p w14:paraId="77A3A61B" w14:textId="05947A83" w:rsidR="0057124D" w:rsidRPr="00FF15B5" w:rsidRDefault="0054612A" w:rsidP="00E77023">
            <w:pPr>
              <w:pStyle w:val="PargrafodaLista"/>
              <w:numPr>
                <w:ilvl w:val="0"/>
                <w:numId w:val="32"/>
              </w:numPr>
            </w:pPr>
            <w:r w:rsidRPr="00FF15B5">
              <w:t>Dados de cancelamentos: Motivos e frequência dos cancelamentos.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45C091A6" w14:textId="3312396B" w:rsidR="00973D6D" w:rsidRPr="00973D6D" w:rsidRDefault="00973D6D" w:rsidP="00973D6D">
            <w:pPr>
              <w:pStyle w:val="PargrafodaLista"/>
              <w:numPr>
                <w:ilvl w:val="0"/>
                <w:numId w:val="33"/>
              </w:numPr>
            </w:pPr>
            <w:r w:rsidRPr="00973D6D">
              <w:t xml:space="preserve">Extrair os dados </w:t>
            </w:r>
            <w:r w:rsidR="0041489D">
              <w:t xml:space="preserve">do </w:t>
            </w:r>
            <w:r w:rsidRPr="00973D6D">
              <w:t>banco de dados de agendamentos</w:t>
            </w:r>
            <w:r w:rsidR="0041489D">
              <w:t>.</w:t>
            </w:r>
          </w:p>
          <w:p w14:paraId="42F21946" w14:textId="403C93E6" w:rsidR="00973D6D" w:rsidRDefault="00973D6D" w:rsidP="00973D6D">
            <w:pPr>
              <w:pStyle w:val="PargrafodaLista"/>
              <w:numPr>
                <w:ilvl w:val="0"/>
                <w:numId w:val="33"/>
              </w:numPr>
            </w:pPr>
            <w:r w:rsidRPr="00973D6D">
              <w:t>Transformar os dados para padronizar formatos, remover duplicatas e agregar dados conforme necessário (por dia, semana, mês).</w:t>
            </w:r>
          </w:p>
          <w:p w14:paraId="253F266B" w14:textId="3FBE902C" w:rsidR="0057124D" w:rsidRPr="00973D6D" w:rsidRDefault="00973D6D" w:rsidP="00973D6D">
            <w:pPr>
              <w:pStyle w:val="PargrafodaLista"/>
              <w:numPr>
                <w:ilvl w:val="0"/>
                <w:numId w:val="33"/>
              </w:numPr>
            </w:pPr>
            <w:r w:rsidRPr="00973D6D">
              <w:t>Carregar os dados transformados em um sistema de relatórios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7871BC6F" w:rsidR="00721E1D" w:rsidRPr="004F21EF" w:rsidRDefault="009E01A6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 w:rsidRPr="009E01A6">
              <w:rPr>
                <w:b/>
                <w:bCs/>
              </w:rPr>
              <w:drawing>
                <wp:inline distT="0" distB="0" distL="0" distR="0" wp14:anchorId="3E56F62B" wp14:editId="1D4BFC25">
                  <wp:extent cx="3847795" cy="2830193"/>
                  <wp:effectExtent l="0" t="0" r="635" b="8890"/>
                  <wp:docPr id="52280452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2804522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7984" cy="2837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4"/>
      <w:footerReference w:type="defaul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E37C2B" w14:textId="77777777" w:rsidR="00FE0C62" w:rsidRDefault="00FE0C62" w:rsidP="004E16B3">
      <w:pPr>
        <w:spacing w:after="0" w:line="240" w:lineRule="auto"/>
      </w:pPr>
      <w:r>
        <w:separator/>
      </w:r>
    </w:p>
  </w:endnote>
  <w:endnote w:type="continuationSeparator" w:id="0">
    <w:p w14:paraId="478ABA1E" w14:textId="77777777" w:rsidR="00FE0C62" w:rsidRDefault="00FE0C6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95F10D" w14:textId="77777777" w:rsidR="00FE0C62" w:rsidRDefault="00FE0C62" w:rsidP="004E16B3">
      <w:pPr>
        <w:spacing w:after="0" w:line="240" w:lineRule="auto"/>
      </w:pPr>
      <w:r>
        <w:separator/>
      </w:r>
    </w:p>
  </w:footnote>
  <w:footnote w:type="continuationSeparator" w:id="0">
    <w:p w14:paraId="59D3F91E" w14:textId="77777777" w:rsidR="00FE0C62" w:rsidRDefault="00FE0C6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5F5271A"/>
    <w:multiLevelType w:val="multilevel"/>
    <w:tmpl w:val="83721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31110"/>
    <w:multiLevelType w:val="hybridMultilevel"/>
    <w:tmpl w:val="7B560CD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54121"/>
    <w:multiLevelType w:val="hybridMultilevel"/>
    <w:tmpl w:val="A418ABF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63079"/>
    <w:multiLevelType w:val="hybridMultilevel"/>
    <w:tmpl w:val="94A8811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26A044A"/>
    <w:multiLevelType w:val="hybridMultilevel"/>
    <w:tmpl w:val="6E4A7F88"/>
    <w:lvl w:ilvl="0" w:tplc="11FEB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84E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808E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4E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7A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8099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EF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DEAD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CEC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1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8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23"/>
  </w:num>
  <w:num w:numId="2" w16cid:durableId="163672288">
    <w:abstractNumId w:val="9"/>
  </w:num>
  <w:num w:numId="3" w16cid:durableId="527377733">
    <w:abstractNumId w:val="29"/>
  </w:num>
  <w:num w:numId="4" w16cid:durableId="669792701">
    <w:abstractNumId w:val="22"/>
  </w:num>
  <w:num w:numId="5" w16cid:durableId="317853721">
    <w:abstractNumId w:val="16"/>
  </w:num>
  <w:num w:numId="6" w16cid:durableId="956374481">
    <w:abstractNumId w:val="21"/>
  </w:num>
  <w:num w:numId="7" w16cid:durableId="1818036259">
    <w:abstractNumId w:val="6"/>
  </w:num>
  <w:num w:numId="8" w16cid:durableId="1349479764">
    <w:abstractNumId w:val="0"/>
  </w:num>
  <w:num w:numId="9" w16cid:durableId="1910338929">
    <w:abstractNumId w:val="5"/>
  </w:num>
  <w:num w:numId="10" w16cid:durableId="1219704348">
    <w:abstractNumId w:val="14"/>
  </w:num>
  <w:num w:numId="11" w16cid:durableId="178130051">
    <w:abstractNumId w:val="21"/>
    <w:lvlOverride w:ilvl="0">
      <w:startOverride w:val="1"/>
    </w:lvlOverride>
  </w:num>
  <w:num w:numId="12" w16cid:durableId="1034884286">
    <w:abstractNumId w:val="27"/>
  </w:num>
  <w:num w:numId="13" w16cid:durableId="1190145410">
    <w:abstractNumId w:val="13"/>
  </w:num>
  <w:num w:numId="14" w16cid:durableId="1879971831">
    <w:abstractNumId w:val="15"/>
  </w:num>
  <w:num w:numId="15" w16cid:durableId="39718853">
    <w:abstractNumId w:val="17"/>
  </w:num>
  <w:num w:numId="16" w16cid:durableId="1400706941">
    <w:abstractNumId w:val="28"/>
  </w:num>
  <w:num w:numId="17" w16cid:durableId="152184261">
    <w:abstractNumId w:val="8"/>
  </w:num>
  <w:num w:numId="18" w16cid:durableId="433674533">
    <w:abstractNumId w:val="25"/>
  </w:num>
  <w:num w:numId="19" w16cid:durableId="1870029291">
    <w:abstractNumId w:val="10"/>
  </w:num>
  <w:num w:numId="20" w16cid:durableId="1341466684">
    <w:abstractNumId w:val="20"/>
  </w:num>
  <w:num w:numId="21" w16cid:durableId="403331802">
    <w:abstractNumId w:val="12"/>
  </w:num>
  <w:num w:numId="22" w16cid:durableId="1344893932">
    <w:abstractNumId w:val="2"/>
  </w:num>
  <w:num w:numId="23" w16cid:durableId="1523131488">
    <w:abstractNumId w:val="11"/>
  </w:num>
  <w:num w:numId="24" w16cid:durableId="1857888827">
    <w:abstractNumId w:val="26"/>
  </w:num>
  <w:num w:numId="25" w16cid:durableId="472792268">
    <w:abstractNumId w:val="31"/>
  </w:num>
  <w:num w:numId="26" w16cid:durableId="2037271523">
    <w:abstractNumId w:val="30"/>
  </w:num>
  <w:num w:numId="27" w16cid:durableId="1445881583">
    <w:abstractNumId w:val="19"/>
  </w:num>
  <w:num w:numId="28" w16cid:durableId="2029943888">
    <w:abstractNumId w:val="24"/>
  </w:num>
  <w:num w:numId="29" w16cid:durableId="1478916319">
    <w:abstractNumId w:val="18"/>
  </w:num>
  <w:num w:numId="30" w16cid:durableId="1622568520">
    <w:abstractNumId w:val="1"/>
  </w:num>
  <w:num w:numId="31" w16cid:durableId="212696022">
    <w:abstractNumId w:val="4"/>
  </w:num>
  <w:num w:numId="32" w16cid:durableId="1650592345">
    <w:abstractNumId w:val="7"/>
  </w:num>
  <w:num w:numId="33" w16cid:durableId="10265644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0EC1"/>
    <w:rsid w:val="00012A81"/>
    <w:rsid w:val="0001665C"/>
    <w:rsid w:val="00017559"/>
    <w:rsid w:val="000212D0"/>
    <w:rsid w:val="000249C8"/>
    <w:rsid w:val="000270A2"/>
    <w:rsid w:val="00031ACA"/>
    <w:rsid w:val="00035F58"/>
    <w:rsid w:val="00042E8A"/>
    <w:rsid w:val="000451C0"/>
    <w:rsid w:val="000478D4"/>
    <w:rsid w:val="000560C5"/>
    <w:rsid w:val="0005666E"/>
    <w:rsid w:val="00060679"/>
    <w:rsid w:val="00062313"/>
    <w:rsid w:val="000628C4"/>
    <w:rsid w:val="00066B23"/>
    <w:rsid w:val="000677B2"/>
    <w:rsid w:val="00067DC2"/>
    <w:rsid w:val="00075420"/>
    <w:rsid w:val="00076C34"/>
    <w:rsid w:val="00090F1A"/>
    <w:rsid w:val="000933CB"/>
    <w:rsid w:val="000A257B"/>
    <w:rsid w:val="000A2AE3"/>
    <w:rsid w:val="000A378D"/>
    <w:rsid w:val="000A586C"/>
    <w:rsid w:val="000A5C41"/>
    <w:rsid w:val="000B1601"/>
    <w:rsid w:val="000B45BC"/>
    <w:rsid w:val="000B5BFC"/>
    <w:rsid w:val="000C0F34"/>
    <w:rsid w:val="000C51A3"/>
    <w:rsid w:val="000D3323"/>
    <w:rsid w:val="000D7BF4"/>
    <w:rsid w:val="000E092A"/>
    <w:rsid w:val="000F13B2"/>
    <w:rsid w:val="000F7F2B"/>
    <w:rsid w:val="001009BA"/>
    <w:rsid w:val="00101418"/>
    <w:rsid w:val="00102509"/>
    <w:rsid w:val="00105E77"/>
    <w:rsid w:val="0010663D"/>
    <w:rsid w:val="001071F9"/>
    <w:rsid w:val="00115A63"/>
    <w:rsid w:val="00117DAE"/>
    <w:rsid w:val="00130C93"/>
    <w:rsid w:val="00134C80"/>
    <w:rsid w:val="00135DEC"/>
    <w:rsid w:val="0013770B"/>
    <w:rsid w:val="00143472"/>
    <w:rsid w:val="001444C2"/>
    <w:rsid w:val="00144EB4"/>
    <w:rsid w:val="00145280"/>
    <w:rsid w:val="001550E4"/>
    <w:rsid w:val="001560A9"/>
    <w:rsid w:val="00160CF6"/>
    <w:rsid w:val="0016231B"/>
    <w:rsid w:val="00162D1F"/>
    <w:rsid w:val="00162EC1"/>
    <w:rsid w:val="00164EF0"/>
    <w:rsid w:val="00165C71"/>
    <w:rsid w:val="00166D95"/>
    <w:rsid w:val="0016731B"/>
    <w:rsid w:val="0017048B"/>
    <w:rsid w:val="0017123A"/>
    <w:rsid w:val="001761A4"/>
    <w:rsid w:val="0018125B"/>
    <w:rsid w:val="0019028F"/>
    <w:rsid w:val="0019497C"/>
    <w:rsid w:val="00196B20"/>
    <w:rsid w:val="00197E9C"/>
    <w:rsid w:val="001B0A7D"/>
    <w:rsid w:val="001B27EF"/>
    <w:rsid w:val="001B44AB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27D8"/>
    <w:rsid w:val="001F3FEC"/>
    <w:rsid w:val="001F5208"/>
    <w:rsid w:val="001F6D2E"/>
    <w:rsid w:val="001F7402"/>
    <w:rsid w:val="002006E1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25804"/>
    <w:rsid w:val="002336D9"/>
    <w:rsid w:val="00233CD7"/>
    <w:rsid w:val="00234AAF"/>
    <w:rsid w:val="00236B3D"/>
    <w:rsid w:val="00245821"/>
    <w:rsid w:val="00251B74"/>
    <w:rsid w:val="00252EAD"/>
    <w:rsid w:val="00256365"/>
    <w:rsid w:val="00264D60"/>
    <w:rsid w:val="00264D74"/>
    <w:rsid w:val="00264FE7"/>
    <w:rsid w:val="002655C9"/>
    <w:rsid w:val="00267E11"/>
    <w:rsid w:val="00270618"/>
    <w:rsid w:val="0027184D"/>
    <w:rsid w:val="00276545"/>
    <w:rsid w:val="002848DE"/>
    <w:rsid w:val="00285F4D"/>
    <w:rsid w:val="002863C6"/>
    <w:rsid w:val="002865F0"/>
    <w:rsid w:val="00287A53"/>
    <w:rsid w:val="0029031F"/>
    <w:rsid w:val="00291820"/>
    <w:rsid w:val="0029280B"/>
    <w:rsid w:val="00292A97"/>
    <w:rsid w:val="00294786"/>
    <w:rsid w:val="00296F84"/>
    <w:rsid w:val="0029738A"/>
    <w:rsid w:val="002A2B67"/>
    <w:rsid w:val="002A3978"/>
    <w:rsid w:val="002A3A85"/>
    <w:rsid w:val="002A3FE0"/>
    <w:rsid w:val="002B64BF"/>
    <w:rsid w:val="002B7DCD"/>
    <w:rsid w:val="002B7F8F"/>
    <w:rsid w:val="002C21E2"/>
    <w:rsid w:val="002C645B"/>
    <w:rsid w:val="002D3823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2F1E3C"/>
    <w:rsid w:val="00300DB5"/>
    <w:rsid w:val="0030186F"/>
    <w:rsid w:val="003028B6"/>
    <w:rsid w:val="0030379B"/>
    <w:rsid w:val="00303EAD"/>
    <w:rsid w:val="00305828"/>
    <w:rsid w:val="00313325"/>
    <w:rsid w:val="0031411D"/>
    <w:rsid w:val="00315321"/>
    <w:rsid w:val="003176C0"/>
    <w:rsid w:val="00322531"/>
    <w:rsid w:val="003227E3"/>
    <w:rsid w:val="003231E5"/>
    <w:rsid w:val="0033197B"/>
    <w:rsid w:val="00334666"/>
    <w:rsid w:val="00343354"/>
    <w:rsid w:val="0034451F"/>
    <w:rsid w:val="00344909"/>
    <w:rsid w:val="00353046"/>
    <w:rsid w:val="0035434A"/>
    <w:rsid w:val="003547E6"/>
    <w:rsid w:val="00356314"/>
    <w:rsid w:val="0036017D"/>
    <w:rsid w:val="0036070D"/>
    <w:rsid w:val="0036466D"/>
    <w:rsid w:val="00366209"/>
    <w:rsid w:val="00366DE8"/>
    <w:rsid w:val="00367AB1"/>
    <w:rsid w:val="003748A0"/>
    <w:rsid w:val="0037619A"/>
    <w:rsid w:val="00386B82"/>
    <w:rsid w:val="00386BA8"/>
    <w:rsid w:val="003975C7"/>
    <w:rsid w:val="003A0B20"/>
    <w:rsid w:val="003A4DD3"/>
    <w:rsid w:val="003A542D"/>
    <w:rsid w:val="003B07CC"/>
    <w:rsid w:val="003B1F8B"/>
    <w:rsid w:val="003B230E"/>
    <w:rsid w:val="003B2DA2"/>
    <w:rsid w:val="003B51C3"/>
    <w:rsid w:val="003B6343"/>
    <w:rsid w:val="003C6103"/>
    <w:rsid w:val="003D0281"/>
    <w:rsid w:val="003D37C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2CC"/>
    <w:rsid w:val="004018BC"/>
    <w:rsid w:val="004019EF"/>
    <w:rsid w:val="0040311E"/>
    <w:rsid w:val="00407AFB"/>
    <w:rsid w:val="00410D2E"/>
    <w:rsid w:val="00412B44"/>
    <w:rsid w:val="0041489D"/>
    <w:rsid w:val="00415FFA"/>
    <w:rsid w:val="00416310"/>
    <w:rsid w:val="004238BD"/>
    <w:rsid w:val="00425C12"/>
    <w:rsid w:val="00426886"/>
    <w:rsid w:val="004339F2"/>
    <w:rsid w:val="00433DB1"/>
    <w:rsid w:val="0043409E"/>
    <w:rsid w:val="0043622A"/>
    <w:rsid w:val="00444378"/>
    <w:rsid w:val="00445B97"/>
    <w:rsid w:val="004472E3"/>
    <w:rsid w:val="00451913"/>
    <w:rsid w:val="00456F7F"/>
    <w:rsid w:val="00460207"/>
    <w:rsid w:val="00463049"/>
    <w:rsid w:val="00465E48"/>
    <w:rsid w:val="00472784"/>
    <w:rsid w:val="00472EA5"/>
    <w:rsid w:val="00477BE7"/>
    <w:rsid w:val="00477C3F"/>
    <w:rsid w:val="004830AD"/>
    <w:rsid w:val="00483ADB"/>
    <w:rsid w:val="00492509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3980"/>
    <w:rsid w:val="004B4322"/>
    <w:rsid w:val="004B4444"/>
    <w:rsid w:val="004C611F"/>
    <w:rsid w:val="004C7304"/>
    <w:rsid w:val="004D6883"/>
    <w:rsid w:val="004D74E5"/>
    <w:rsid w:val="004D7B2A"/>
    <w:rsid w:val="004D7C90"/>
    <w:rsid w:val="004E16B3"/>
    <w:rsid w:val="004F0339"/>
    <w:rsid w:val="0051084A"/>
    <w:rsid w:val="005137C8"/>
    <w:rsid w:val="00513ED1"/>
    <w:rsid w:val="0051517D"/>
    <w:rsid w:val="0052129F"/>
    <w:rsid w:val="005244FE"/>
    <w:rsid w:val="00527E51"/>
    <w:rsid w:val="005355E1"/>
    <w:rsid w:val="00536E26"/>
    <w:rsid w:val="0054612A"/>
    <w:rsid w:val="00553A08"/>
    <w:rsid w:val="00560C20"/>
    <w:rsid w:val="00561CCF"/>
    <w:rsid w:val="00562D27"/>
    <w:rsid w:val="0056441E"/>
    <w:rsid w:val="00566172"/>
    <w:rsid w:val="00570117"/>
    <w:rsid w:val="0057124D"/>
    <w:rsid w:val="00574E2D"/>
    <w:rsid w:val="00575BB4"/>
    <w:rsid w:val="005764B9"/>
    <w:rsid w:val="00576E82"/>
    <w:rsid w:val="0057722B"/>
    <w:rsid w:val="005848AB"/>
    <w:rsid w:val="0058497C"/>
    <w:rsid w:val="0058523A"/>
    <w:rsid w:val="00587CAD"/>
    <w:rsid w:val="005A0BE0"/>
    <w:rsid w:val="005A1A89"/>
    <w:rsid w:val="005A64E6"/>
    <w:rsid w:val="005B094A"/>
    <w:rsid w:val="005B22A9"/>
    <w:rsid w:val="005B3207"/>
    <w:rsid w:val="005B389C"/>
    <w:rsid w:val="005B3C1C"/>
    <w:rsid w:val="005B7CAC"/>
    <w:rsid w:val="005C35AE"/>
    <w:rsid w:val="005C4461"/>
    <w:rsid w:val="005D1A23"/>
    <w:rsid w:val="005D6304"/>
    <w:rsid w:val="005D7D71"/>
    <w:rsid w:val="005E0B0E"/>
    <w:rsid w:val="005F1722"/>
    <w:rsid w:val="005F1AAB"/>
    <w:rsid w:val="005F37B0"/>
    <w:rsid w:val="005F5914"/>
    <w:rsid w:val="005F645A"/>
    <w:rsid w:val="006001A0"/>
    <w:rsid w:val="006019C0"/>
    <w:rsid w:val="00601E6D"/>
    <w:rsid w:val="006043D6"/>
    <w:rsid w:val="00604495"/>
    <w:rsid w:val="0060650C"/>
    <w:rsid w:val="006074FB"/>
    <w:rsid w:val="00607818"/>
    <w:rsid w:val="0061072D"/>
    <w:rsid w:val="00614BEB"/>
    <w:rsid w:val="00617507"/>
    <w:rsid w:val="00617599"/>
    <w:rsid w:val="00620A0E"/>
    <w:rsid w:val="00624A05"/>
    <w:rsid w:val="00624CA5"/>
    <w:rsid w:val="0062565D"/>
    <w:rsid w:val="00626002"/>
    <w:rsid w:val="00633034"/>
    <w:rsid w:val="00635879"/>
    <w:rsid w:val="006516A8"/>
    <w:rsid w:val="00652592"/>
    <w:rsid w:val="0065618D"/>
    <w:rsid w:val="00656F9D"/>
    <w:rsid w:val="006624DB"/>
    <w:rsid w:val="00663019"/>
    <w:rsid w:val="0066645A"/>
    <w:rsid w:val="00667B32"/>
    <w:rsid w:val="00667C41"/>
    <w:rsid w:val="00667F07"/>
    <w:rsid w:val="00675D0C"/>
    <w:rsid w:val="00681B11"/>
    <w:rsid w:val="006854F1"/>
    <w:rsid w:val="0068608F"/>
    <w:rsid w:val="00686243"/>
    <w:rsid w:val="006872BE"/>
    <w:rsid w:val="0069253E"/>
    <w:rsid w:val="00694EB1"/>
    <w:rsid w:val="006A0690"/>
    <w:rsid w:val="006A3101"/>
    <w:rsid w:val="006A3E42"/>
    <w:rsid w:val="006A4FD5"/>
    <w:rsid w:val="006A5122"/>
    <w:rsid w:val="006A7818"/>
    <w:rsid w:val="006C0850"/>
    <w:rsid w:val="006C6B39"/>
    <w:rsid w:val="006C7D5C"/>
    <w:rsid w:val="006E04E7"/>
    <w:rsid w:val="006E0847"/>
    <w:rsid w:val="006E5554"/>
    <w:rsid w:val="006E7BC3"/>
    <w:rsid w:val="006F420B"/>
    <w:rsid w:val="006F60A8"/>
    <w:rsid w:val="006F6957"/>
    <w:rsid w:val="006F7958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0B7B"/>
    <w:rsid w:val="0074759A"/>
    <w:rsid w:val="00747F67"/>
    <w:rsid w:val="00750052"/>
    <w:rsid w:val="0075013D"/>
    <w:rsid w:val="00750636"/>
    <w:rsid w:val="0075283F"/>
    <w:rsid w:val="007535AF"/>
    <w:rsid w:val="00757857"/>
    <w:rsid w:val="0077277A"/>
    <w:rsid w:val="007733FA"/>
    <w:rsid w:val="0077462A"/>
    <w:rsid w:val="0077663C"/>
    <w:rsid w:val="007809D9"/>
    <w:rsid w:val="007814EC"/>
    <w:rsid w:val="0079078E"/>
    <w:rsid w:val="00791E67"/>
    <w:rsid w:val="00793116"/>
    <w:rsid w:val="007940CE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D43E9"/>
    <w:rsid w:val="007E2392"/>
    <w:rsid w:val="007E2751"/>
    <w:rsid w:val="007E2C5A"/>
    <w:rsid w:val="007E636E"/>
    <w:rsid w:val="007F1630"/>
    <w:rsid w:val="007F397C"/>
    <w:rsid w:val="007F4CC6"/>
    <w:rsid w:val="007F77A0"/>
    <w:rsid w:val="008006B9"/>
    <w:rsid w:val="00805333"/>
    <w:rsid w:val="008125C1"/>
    <w:rsid w:val="008129B3"/>
    <w:rsid w:val="00814699"/>
    <w:rsid w:val="00817F8D"/>
    <w:rsid w:val="00821066"/>
    <w:rsid w:val="008210C5"/>
    <w:rsid w:val="00827ED1"/>
    <w:rsid w:val="00833A93"/>
    <w:rsid w:val="008341CC"/>
    <w:rsid w:val="0084074F"/>
    <w:rsid w:val="00841DC2"/>
    <w:rsid w:val="008432B3"/>
    <w:rsid w:val="008434BC"/>
    <w:rsid w:val="00846AAD"/>
    <w:rsid w:val="00847D61"/>
    <w:rsid w:val="00852FAF"/>
    <w:rsid w:val="00853766"/>
    <w:rsid w:val="00857C09"/>
    <w:rsid w:val="008608C5"/>
    <w:rsid w:val="00860E27"/>
    <w:rsid w:val="00860EEA"/>
    <w:rsid w:val="00862BC7"/>
    <w:rsid w:val="00864C04"/>
    <w:rsid w:val="00865B75"/>
    <w:rsid w:val="00867F50"/>
    <w:rsid w:val="00872B92"/>
    <w:rsid w:val="008749A8"/>
    <w:rsid w:val="00875EC0"/>
    <w:rsid w:val="00877EEC"/>
    <w:rsid w:val="00881654"/>
    <w:rsid w:val="00882ACA"/>
    <w:rsid w:val="00884A23"/>
    <w:rsid w:val="0088697F"/>
    <w:rsid w:val="00887A0B"/>
    <w:rsid w:val="00890127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2AA8"/>
    <w:rsid w:val="008D61E7"/>
    <w:rsid w:val="008D6D3C"/>
    <w:rsid w:val="008D782E"/>
    <w:rsid w:val="008E2C4E"/>
    <w:rsid w:val="008E5A0C"/>
    <w:rsid w:val="008E70DF"/>
    <w:rsid w:val="008F508D"/>
    <w:rsid w:val="008F7B6B"/>
    <w:rsid w:val="0090282B"/>
    <w:rsid w:val="00906362"/>
    <w:rsid w:val="0091084F"/>
    <w:rsid w:val="00912B33"/>
    <w:rsid w:val="00914B1C"/>
    <w:rsid w:val="009164CF"/>
    <w:rsid w:val="00917176"/>
    <w:rsid w:val="00922162"/>
    <w:rsid w:val="00923AFC"/>
    <w:rsid w:val="00931B42"/>
    <w:rsid w:val="00934AC7"/>
    <w:rsid w:val="00937C59"/>
    <w:rsid w:val="009400A8"/>
    <w:rsid w:val="0094014C"/>
    <w:rsid w:val="00941CD7"/>
    <w:rsid w:val="00943F44"/>
    <w:rsid w:val="00944585"/>
    <w:rsid w:val="00944B0F"/>
    <w:rsid w:val="009479D6"/>
    <w:rsid w:val="00952169"/>
    <w:rsid w:val="009524AB"/>
    <w:rsid w:val="00955811"/>
    <w:rsid w:val="00960ED8"/>
    <w:rsid w:val="00964B8B"/>
    <w:rsid w:val="009673B3"/>
    <w:rsid w:val="00970DBF"/>
    <w:rsid w:val="009722F7"/>
    <w:rsid w:val="00973D6D"/>
    <w:rsid w:val="009765F2"/>
    <w:rsid w:val="009775C8"/>
    <w:rsid w:val="00981C87"/>
    <w:rsid w:val="0098583B"/>
    <w:rsid w:val="00986FEB"/>
    <w:rsid w:val="00987F3F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2B18"/>
    <w:rsid w:val="009B43ED"/>
    <w:rsid w:val="009B51A9"/>
    <w:rsid w:val="009B526F"/>
    <w:rsid w:val="009C23B1"/>
    <w:rsid w:val="009C2599"/>
    <w:rsid w:val="009C2DAD"/>
    <w:rsid w:val="009C3DFA"/>
    <w:rsid w:val="009C71AF"/>
    <w:rsid w:val="009D0DFC"/>
    <w:rsid w:val="009D21FC"/>
    <w:rsid w:val="009D5A7E"/>
    <w:rsid w:val="009E01A6"/>
    <w:rsid w:val="009E053C"/>
    <w:rsid w:val="009F01C7"/>
    <w:rsid w:val="009F2217"/>
    <w:rsid w:val="009F2AB8"/>
    <w:rsid w:val="009F2F47"/>
    <w:rsid w:val="009F7344"/>
    <w:rsid w:val="00A017DE"/>
    <w:rsid w:val="00A03D35"/>
    <w:rsid w:val="00A04931"/>
    <w:rsid w:val="00A050C2"/>
    <w:rsid w:val="00A05DE2"/>
    <w:rsid w:val="00A11AFE"/>
    <w:rsid w:val="00A20821"/>
    <w:rsid w:val="00A22890"/>
    <w:rsid w:val="00A2371A"/>
    <w:rsid w:val="00A24CDB"/>
    <w:rsid w:val="00A26CC5"/>
    <w:rsid w:val="00A329D8"/>
    <w:rsid w:val="00A34C4A"/>
    <w:rsid w:val="00A353D8"/>
    <w:rsid w:val="00A42513"/>
    <w:rsid w:val="00A45ED0"/>
    <w:rsid w:val="00A510AE"/>
    <w:rsid w:val="00A579DB"/>
    <w:rsid w:val="00A61B27"/>
    <w:rsid w:val="00A64A1A"/>
    <w:rsid w:val="00A64C57"/>
    <w:rsid w:val="00A716A2"/>
    <w:rsid w:val="00A71D85"/>
    <w:rsid w:val="00A743B4"/>
    <w:rsid w:val="00A76B21"/>
    <w:rsid w:val="00A81959"/>
    <w:rsid w:val="00A81E89"/>
    <w:rsid w:val="00A829AC"/>
    <w:rsid w:val="00A91BD1"/>
    <w:rsid w:val="00A93DBC"/>
    <w:rsid w:val="00A93F4D"/>
    <w:rsid w:val="00A971C5"/>
    <w:rsid w:val="00A97FFA"/>
    <w:rsid w:val="00AA2CB8"/>
    <w:rsid w:val="00AA36F7"/>
    <w:rsid w:val="00AA44E4"/>
    <w:rsid w:val="00AA659F"/>
    <w:rsid w:val="00AA71F8"/>
    <w:rsid w:val="00AB27D3"/>
    <w:rsid w:val="00AB4E55"/>
    <w:rsid w:val="00AB5C82"/>
    <w:rsid w:val="00AB6D48"/>
    <w:rsid w:val="00AC043A"/>
    <w:rsid w:val="00AC0C52"/>
    <w:rsid w:val="00AC33D5"/>
    <w:rsid w:val="00AC6B03"/>
    <w:rsid w:val="00AD1F88"/>
    <w:rsid w:val="00AD2A82"/>
    <w:rsid w:val="00AD5B18"/>
    <w:rsid w:val="00AE0F40"/>
    <w:rsid w:val="00AE1E85"/>
    <w:rsid w:val="00AE43D6"/>
    <w:rsid w:val="00AE5143"/>
    <w:rsid w:val="00AF12BC"/>
    <w:rsid w:val="00AF2F2F"/>
    <w:rsid w:val="00AF3FF0"/>
    <w:rsid w:val="00B0045A"/>
    <w:rsid w:val="00B01884"/>
    <w:rsid w:val="00B036E1"/>
    <w:rsid w:val="00B061B2"/>
    <w:rsid w:val="00B07FC8"/>
    <w:rsid w:val="00B07FF2"/>
    <w:rsid w:val="00B10935"/>
    <w:rsid w:val="00B10D6D"/>
    <w:rsid w:val="00B118B1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4A24"/>
    <w:rsid w:val="00B4547A"/>
    <w:rsid w:val="00B465A9"/>
    <w:rsid w:val="00B513BC"/>
    <w:rsid w:val="00B51A32"/>
    <w:rsid w:val="00B51A90"/>
    <w:rsid w:val="00B534BD"/>
    <w:rsid w:val="00B557F1"/>
    <w:rsid w:val="00B653F2"/>
    <w:rsid w:val="00B65B55"/>
    <w:rsid w:val="00B72FAA"/>
    <w:rsid w:val="00B74528"/>
    <w:rsid w:val="00B76523"/>
    <w:rsid w:val="00B77F28"/>
    <w:rsid w:val="00B849AF"/>
    <w:rsid w:val="00B87D33"/>
    <w:rsid w:val="00B9385E"/>
    <w:rsid w:val="00B97AF9"/>
    <w:rsid w:val="00BA04B1"/>
    <w:rsid w:val="00BA198C"/>
    <w:rsid w:val="00BA3B44"/>
    <w:rsid w:val="00BA4418"/>
    <w:rsid w:val="00BA5572"/>
    <w:rsid w:val="00BB11E2"/>
    <w:rsid w:val="00BB3722"/>
    <w:rsid w:val="00BB5082"/>
    <w:rsid w:val="00BD0846"/>
    <w:rsid w:val="00BD1EDA"/>
    <w:rsid w:val="00BD3B98"/>
    <w:rsid w:val="00BD49BF"/>
    <w:rsid w:val="00BD69E7"/>
    <w:rsid w:val="00BE270B"/>
    <w:rsid w:val="00BE50F1"/>
    <w:rsid w:val="00BF0589"/>
    <w:rsid w:val="00BF1185"/>
    <w:rsid w:val="00BF3A32"/>
    <w:rsid w:val="00BF638F"/>
    <w:rsid w:val="00BF68B4"/>
    <w:rsid w:val="00C05764"/>
    <w:rsid w:val="00C06F67"/>
    <w:rsid w:val="00C104C4"/>
    <w:rsid w:val="00C1339D"/>
    <w:rsid w:val="00C15418"/>
    <w:rsid w:val="00C20348"/>
    <w:rsid w:val="00C22245"/>
    <w:rsid w:val="00C239CB"/>
    <w:rsid w:val="00C23ABB"/>
    <w:rsid w:val="00C2517B"/>
    <w:rsid w:val="00C3485B"/>
    <w:rsid w:val="00C34D40"/>
    <w:rsid w:val="00C40C2D"/>
    <w:rsid w:val="00C4268D"/>
    <w:rsid w:val="00C42C7C"/>
    <w:rsid w:val="00C44832"/>
    <w:rsid w:val="00C44C24"/>
    <w:rsid w:val="00C4726A"/>
    <w:rsid w:val="00C516D0"/>
    <w:rsid w:val="00C523DB"/>
    <w:rsid w:val="00C52D0A"/>
    <w:rsid w:val="00C633DB"/>
    <w:rsid w:val="00C63E9E"/>
    <w:rsid w:val="00C67DE6"/>
    <w:rsid w:val="00C71719"/>
    <w:rsid w:val="00C765DF"/>
    <w:rsid w:val="00C76EAF"/>
    <w:rsid w:val="00C76FF2"/>
    <w:rsid w:val="00C8344C"/>
    <w:rsid w:val="00C840CD"/>
    <w:rsid w:val="00C93AEF"/>
    <w:rsid w:val="00C93E38"/>
    <w:rsid w:val="00CA58CC"/>
    <w:rsid w:val="00CA705E"/>
    <w:rsid w:val="00CB3205"/>
    <w:rsid w:val="00CB4BED"/>
    <w:rsid w:val="00CB5CD1"/>
    <w:rsid w:val="00CC5DB1"/>
    <w:rsid w:val="00CC5FC0"/>
    <w:rsid w:val="00CC6AC5"/>
    <w:rsid w:val="00CC77EB"/>
    <w:rsid w:val="00CD3294"/>
    <w:rsid w:val="00CD477A"/>
    <w:rsid w:val="00CD5106"/>
    <w:rsid w:val="00CE0A57"/>
    <w:rsid w:val="00CE26B3"/>
    <w:rsid w:val="00CE3856"/>
    <w:rsid w:val="00CE7AA7"/>
    <w:rsid w:val="00CF2D81"/>
    <w:rsid w:val="00D04440"/>
    <w:rsid w:val="00D0593C"/>
    <w:rsid w:val="00D05C92"/>
    <w:rsid w:val="00D10A76"/>
    <w:rsid w:val="00D15529"/>
    <w:rsid w:val="00D159D6"/>
    <w:rsid w:val="00D15DE5"/>
    <w:rsid w:val="00D16538"/>
    <w:rsid w:val="00D16E8A"/>
    <w:rsid w:val="00D223D7"/>
    <w:rsid w:val="00D23406"/>
    <w:rsid w:val="00D23C3B"/>
    <w:rsid w:val="00D26B12"/>
    <w:rsid w:val="00D322C2"/>
    <w:rsid w:val="00D40635"/>
    <w:rsid w:val="00D40F6F"/>
    <w:rsid w:val="00D41AAE"/>
    <w:rsid w:val="00D41DB8"/>
    <w:rsid w:val="00D44F5E"/>
    <w:rsid w:val="00D45F85"/>
    <w:rsid w:val="00D51EC2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D4B68"/>
    <w:rsid w:val="00DD6920"/>
    <w:rsid w:val="00DE0282"/>
    <w:rsid w:val="00DE120B"/>
    <w:rsid w:val="00DE5F1A"/>
    <w:rsid w:val="00DE67CD"/>
    <w:rsid w:val="00DF16CF"/>
    <w:rsid w:val="00DF41E6"/>
    <w:rsid w:val="00DF4AEC"/>
    <w:rsid w:val="00DF65C6"/>
    <w:rsid w:val="00E0446A"/>
    <w:rsid w:val="00E10CFB"/>
    <w:rsid w:val="00E17420"/>
    <w:rsid w:val="00E209A6"/>
    <w:rsid w:val="00E25BFC"/>
    <w:rsid w:val="00E25FEA"/>
    <w:rsid w:val="00E27159"/>
    <w:rsid w:val="00E30613"/>
    <w:rsid w:val="00E30B0E"/>
    <w:rsid w:val="00E34071"/>
    <w:rsid w:val="00E35CAA"/>
    <w:rsid w:val="00E402F8"/>
    <w:rsid w:val="00E41F55"/>
    <w:rsid w:val="00E42FCE"/>
    <w:rsid w:val="00E435B2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3711"/>
    <w:rsid w:val="00E73C73"/>
    <w:rsid w:val="00E75BD6"/>
    <w:rsid w:val="00E77023"/>
    <w:rsid w:val="00E84351"/>
    <w:rsid w:val="00E87898"/>
    <w:rsid w:val="00E90BD5"/>
    <w:rsid w:val="00E95BF6"/>
    <w:rsid w:val="00E95EAC"/>
    <w:rsid w:val="00E961EB"/>
    <w:rsid w:val="00EA0C41"/>
    <w:rsid w:val="00EA1902"/>
    <w:rsid w:val="00EA37C0"/>
    <w:rsid w:val="00EA765B"/>
    <w:rsid w:val="00EB07F9"/>
    <w:rsid w:val="00EB3CFD"/>
    <w:rsid w:val="00EB467A"/>
    <w:rsid w:val="00EB5373"/>
    <w:rsid w:val="00EC2239"/>
    <w:rsid w:val="00EC34A0"/>
    <w:rsid w:val="00ED5F62"/>
    <w:rsid w:val="00EE10BC"/>
    <w:rsid w:val="00EE1D51"/>
    <w:rsid w:val="00EE43E5"/>
    <w:rsid w:val="00EF07E8"/>
    <w:rsid w:val="00EF0F37"/>
    <w:rsid w:val="00EF5BCF"/>
    <w:rsid w:val="00EF6C5C"/>
    <w:rsid w:val="00F00E43"/>
    <w:rsid w:val="00F02ECF"/>
    <w:rsid w:val="00F06EC3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52D4C"/>
    <w:rsid w:val="00F62E01"/>
    <w:rsid w:val="00F70F53"/>
    <w:rsid w:val="00F7469A"/>
    <w:rsid w:val="00F74BA4"/>
    <w:rsid w:val="00F74C4B"/>
    <w:rsid w:val="00F75333"/>
    <w:rsid w:val="00F756F2"/>
    <w:rsid w:val="00F76475"/>
    <w:rsid w:val="00F773F1"/>
    <w:rsid w:val="00F81F51"/>
    <w:rsid w:val="00F828F4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6453"/>
    <w:rsid w:val="00FC7198"/>
    <w:rsid w:val="00FC78B4"/>
    <w:rsid w:val="00FD0B44"/>
    <w:rsid w:val="00FD1498"/>
    <w:rsid w:val="00FD281E"/>
    <w:rsid w:val="00FD7EED"/>
    <w:rsid w:val="00FE0C62"/>
    <w:rsid w:val="00FE2CC8"/>
    <w:rsid w:val="00FE344A"/>
    <w:rsid w:val="00FE5184"/>
    <w:rsid w:val="00FF025B"/>
    <w:rsid w:val="00FF0AAC"/>
    <w:rsid w:val="00FF15B5"/>
    <w:rsid w:val="00FF5725"/>
    <w:rsid w:val="00FF6609"/>
    <w:rsid w:val="00FF7E72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3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3</TotalTime>
  <Pages>13</Pages>
  <Words>2124</Words>
  <Characters>11474</Characters>
  <Application>Microsoft Office Word</Application>
  <DocSecurity>0</DocSecurity>
  <Lines>95</Lines>
  <Paragraphs>27</Paragraphs>
  <ScaleCrop>false</ScaleCrop>
  <Company/>
  <LinksUpToDate>false</LinksUpToDate>
  <CharactersWithSpaces>1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308</cp:revision>
  <cp:lastPrinted>2024-03-14T22:03:00Z</cp:lastPrinted>
  <dcterms:created xsi:type="dcterms:W3CDTF">2023-03-29T00:10:00Z</dcterms:created>
  <dcterms:modified xsi:type="dcterms:W3CDTF">2024-05-2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